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D3732D" w14:textId="71E22CA0" w:rsidR="00C926CA" w:rsidRPr="00CD4B68" w:rsidRDefault="00C926CA" w:rsidP="00C926CA">
      <w:pPr>
        <w:jc w:val="center"/>
        <w:rPr>
          <w:rFonts w:cstheme="minorHAnsi"/>
          <w:b/>
          <w:bCs/>
          <w:sz w:val="28"/>
          <w:szCs w:val="28"/>
          <w:lang w:val="tr-TR"/>
        </w:rPr>
      </w:pPr>
      <w:r w:rsidRPr="00CD4B68">
        <w:rPr>
          <w:rFonts w:cstheme="minorHAnsi"/>
          <w:b/>
          <w:bCs/>
          <w:sz w:val="28"/>
          <w:szCs w:val="28"/>
          <w:lang w:val="tr-TR"/>
        </w:rPr>
        <w:t xml:space="preserve">DIGITAL ELECTRONICS 2 LAB ASSIGNMENT </w:t>
      </w:r>
      <w:r w:rsidR="004250CF">
        <w:rPr>
          <w:rFonts w:cstheme="minorHAnsi"/>
          <w:b/>
          <w:bCs/>
          <w:sz w:val="28"/>
          <w:szCs w:val="28"/>
          <w:lang w:val="tr-TR"/>
        </w:rPr>
        <w:t>4</w:t>
      </w:r>
    </w:p>
    <w:p w14:paraId="01F657DA" w14:textId="1DEC024A" w:rsidR="00C926CA" w:rsidRDefault="00C926CA" w:rsidP="00C926CA">
      <w:pPr>
        <w:rPr>
          <w:rFonts w:cstheme="minorHAnsi"/>
          <w:sz w:val="24"/>
          <w:szCs w:val="24"/>
          <w:lang w:val="tr-TR"/>
        </w:rPr>
      </w:pPr>
      <w:r w:rsidRPr="00CD4B68">
        <w:rPr>
          <w:rFonts w:cstheme="minorHAnsi"/>
          <w:sz w:val="24"/>
          <w:szCs w:val="24"/>
          <w:lang w:val="tr-TR"/>
        </w:rPr>
        <w:t>Name: Demirkan Korbey Baglamac</w:t>
      </w:r>
    </w:p>
    <w:p w14:paraId="2FDEFC95" w14:textId="37389B17" w:rsidR="00B32904" w:rsidRDefault="00B32904" w:rsidP="005B60F0">
      <w:pPr>
        <w:pStyle w:val="ListeParagraf"/>
        <w:ind w:left="1416"/>
        <w:rPr>
          <w:noProof/>
        </w:rPr>
      </w:pPr>
      <w:r>
        <w:rPr>
          <w:noProof/>
        </w:rPr>
        <w:drawing>
          <wp:anchor distT="0" distB="0" distL="114300" distR="114300" simplePos="0" relativeHeight="251656190" behindDoc="0" locked="0" layoutInCell="1" allowOverlap="1" wp14:anchorId="05DD658B" wp14:editId="26A15968">
            <wp:simplePos x="0" y="0"/>
            <wp:positionH relativeFrom="margin">
              <wp:posOffset>690880</wp:posOffset>
            </wp:positionH>
            <wp:positionV relativeFrom="paragraph">
              <wp:posOffset>186055</wp:posOffset>
            </wp:positionV>
            <wp:extent cx="5810250" cy="1431290"/>
            <wp:effectExtent l="0" t="0" r="0" b="0"/>
            <wp:wrapSquare wrapText="bothSides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817" t="41740" r="42295" b="42975"/>
                    <a:stretch/>
                  </pic:blipFill>
                  <pic:spPr bwMode="auto">
                    <a:xfrm>
                      <a:off x="0" y="0"/>
                      <a:ext cx="5810250" cy="1431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627DAD9" w14:textId="6F875E46" w:rsidR="005B60F0" w:rsidRDefault="005B60F0" w:rsidP="00B32904">
      <w:pPr>
        <w:pStyle w:val="ListeParagraf"/>
        <w:numPr>
          <w:ilvl w:val="0"/>
          <w:numId w:val="3"/>
        </w:numPr>
      </w:pPr>
    </w:p>
    <w:p w14:paraId="5790FA32" w14:textId="150082A7" w:rsidR="00B32904" w:rsidRPr="00B32904" w:rsidRDefault="00C3019C" w:rsidP="00B32904"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A0F2A5" wp14:editId="574C2389">
                <wp:simplePos x="0" y="0"/>
                <wp:positionH relativeFrom="column">
                  <wp:posOffset>5910976</wp:posOffset>
                </wp:positionH>
                <wp:positionV relativeFrom="paragraph">
                  <wp:posOffset>90403</wp:posOffset>
                </wp:positionV>
                <wp:extent cx="534155" cy="294005"/>
                <wp:effectExtent l="0" t="0" r="0" b="0"/>
                <wp:wrapNone/>
                <wp:docPr id="26" name="Metin Kutusu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A1D322F" w14:textId="1EFC2400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6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FA0F2A5" id="_x0000_t202" coordsize="21600,21600" o:spt="202" path="m,l,21600r21600,l21600,xe">
                <v:stroke joinstyle="miter"/>
                <v:path gradientshapeok="t" o:connecttype="rect"/>
              </v:shapetype>
              <v:shape id="Metin Kutusu 26" o:spid="_x0000_s1026" type="#_x0000_t202" style="position:absolute;margin-left:465.45pt;margin-top:7.1pt;width:42.05pt;height:23.1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" filled="f" stroked="f" strokeweight=".5pt">
                <v:textbox>
                  <w:txbxContent>
                    <w:p w14:paraId="6A1D322F" w14:textId="1EFC2400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6m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EBB23DF" wp14:editId="64598BB2">
                <wp:simplePos x="0" y="0"/>
                <wp:positionH relativeFrom="column">
                  <wp:posOffset>4540841</wp:posOffset>
                </wp:positionH>
                <wp:positionV relativeFrom="paragraph">
                  <wp:posOffset>100965</wp:posOffset>
                </wp:positionV>
                <wp:extent cx="534155" cy="294005"/>
                <wp:effectExtent l="0" t="0" r="0" b="0"/>
                <wp:wrapNone/>
                <wp:docPr id="18" name="Metin Kutusu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876DB6" w14:textId="707BC765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B23DF" id="Metin Kutusu 18" o:spid="_x0000_s1027" type="#_x0000_t202" style="position:absolute;margin-left:357.55pt;margin-top:7.95pt;width:42.05pt;height:23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" filled="f" stroked="f" strokeweight=".5pt">
                <v:textbox>
                  <w:txbxContent>
                    <w:p w14:paraId="3D876DB6" w14:textId="707BC765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m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088210" wp14:editId="2ACD8C05">
                <wp:simplePos x="0" y="0"/>
                <wp:positionH relativeFrom="column">
                  <wp:posOffset>5417204</wp:posOffset>
                </wp:positionH>
                <wp:positionV relativeFrom="paragraph">
                  <wp:posOffset>103505</wp:posOffset>
                </wp:positionV>
                <wp:extent cx="534155" cy="294005"/>
                <wp:effectExtent l="0" t="0" r="0" b="0"/>
                <wp:wrapNone/>
                <wp:docPr id="25" name="Metin Kutusu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CF5B09D" w14:textId="7C4230DC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4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088210" id="Metin Kutusu 25" o:spid="_x0000_s1028" type="#_x0000_t202" style="position:absolute;margin-left:426.55pt;margin-top:8.15pt;width:42.05pt;height:23.1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" filled="f" stroked="f" strokeweight=".5pt">
                <v:textbox>
                  <w:txbxContent>
                    <w:p w14:paraId="7CF5B09D" w14:textId="7C4230DC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4m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973E9E7" wp14:editId="550F7507">
                <wp:simplePos x="0" y="0"/>
                <wp:positionH relativeFrom="column">
                  <wp:posOffset>5915521</wp:posOffset>
                </wp:positionH>
                <wp:positionV relativeFrom="paragraph">
                  <wp:posOffset>99764</wp:posOffset>
                </wp:positionV>
                <wp:extent cx="411933" cy="294237"/>
                <wp:effectExtent l="0" t="0" r="0" b="0"/>
                <wp:wrapNone/>
                <wp:docPr id="20" name="Metin Kutusu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8B23BD2" w14:textId="77777777" w:rsidR="00C3019C" w:rsidRPr="00684529" w:rsidRDefault="00C3019C" w:rsidP="00C3019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73E9E7" id="Metin Kutusu 20" o:spid="_x0000_s1029" type="#_x0000_t202" style="position:absolute;margin-left:465.8pt;margin-top:7.85pt;width:32.45pt;height:23.1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" filled="f" stroked="f" strokeweight=".5pt">
                <v:textbox>
                  <w:txbxContent>
                    <w:p w14:paraId="28B23BD2" w14:textId="77777777" w:rsidR="00C3019C" w:rsidRPr="00684529" w:rsidRDefault="00C3019C" w:rsidP="00C3019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003B50A" wp14:editId="273287E7">
                <wp:simplePos x="0" y="0"/>
                <wp:positionH relativeFrom="column">
                  <wp:posOffset>5422252</wp:posOffset>
                </wp:positionH>
                <wp:positionV relativeFrom="paragraph">
                  <wp:posOffset>118116</wp:posOffset>
                </wp:positionV>
                <wp:extent cx="411933" cy="294237"/>
                <wp:effectExtent l="0" t="0" r="0" b="0"/>
                <wp:wrapNone/>
                <wp:docPr id="19" name="Metin Kutusu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E08E48" w14:textId="77777777" w:rsidR="00C3019C" w:rsidRPr="00684529" w:rsidRDefault="00C3019C" w:rsidP="00C3019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03B50A" id="Metin Kutusu 19" o:spid="_x0000_s1030" type="#_x0000_t202" style="position:absolute;margin-left:426.95pt;margin-top:9.3pt;width:32.45pt;height:23.1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" filled="f" stroked="f" strokeweight=".5pt">
                <v:textbox>
                  <w:txbxContent>
                    <w:p w14:paraId="30E08E48" w14:textId="77777777" w:rsidR="00C3019C" w:rsidRPr="00684529" w:rsidRDefault="00C3019C" w:rsidP="00C3019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93151D3" w14:textId="04C82921" w:rsidR="00B32904" w:rsidRPr="00B32904" w:rsidRDefault="00C3019C" w:rsidP="00B32904"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EEF1405" wp14:editId="512BC11C">
                <wp:simplePos x="0" y="0"/>
                <wp:positionH relativeFrom="column">
                  <wp:posOffset>4495762</wp:posOffset>
                </wp:positionH>
                <wp:positionV relativeFrom="paragraph">
                  <wp:posOffset>128270</wp:posOffset>
                </wp:positionV>
                <wp:extent cx="556788" cy="294005"/>
                <wp:effectExtent l="0" t="0" r="0" b="0"/>
                <wp:wrapNone/>
                <wp:docPr id="24" name="Metin Kutusu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6788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95476F" w14:textId="5DA42326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262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EF1405" id="Metin Kutusu 24" o:spid="_x0000_s1031" type="#_x0000_t202" style="position:absolute;margin-left:354pt;margin-top:10.1pt;width:43.85pt;height:23.1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" filled="f" stroked="f" strokeweight=".5pt">
                <v:textbox>
                  <w:txbxContent>
                    <w:p w14:paraId="5495476F" w14:textId="5DA42326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262m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E5371D2" wp14:editId="36069997">
                <wp:simplePos x="0" y="0"/>
                <wp:positionH relativeFrom="column">
                  <wp:posOffset>3667106</wp:posOffset>
                </wp:positionH>
                <wp:positionV relativeFrom="paragraph">
                  <wp:posOffset>133042</wp:posOffset>
                </wp:positionV>
                <wp:extent cx="488887" cy="294005"/>
                <wp:effectExtent l="0" t="0" r="0" b="0"/>
                <wp:wrapNone/>
                <wp:docPr id="17" name="Metin Kutusu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8887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194731" w14:textId="79CB6C67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33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5371D2" id="Metin Kutusu 17" o:spid="_x0000_s1032" type="#_x0000_t202" style="position:absolute;margin-left:288.75pt;margin-top:10.5pt;width:38.5pt;height:23.1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" filled="f" stroked="f" strokeweight=".5pt">
                <v:textbox>
                  <w:txbxContent>
                    <w:p w14:paraId="00194731" w14:textId="79CB6C67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33m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4E45C9B4" wp14:editId="2B3F285F">
                <wp:simplePos x="0" y="0"/>
                <wp:positionH relativeFrom="column">
                  <wp:posOffset>5443603</wp:posOffset>
                </wp:positionH>
                <wp:positionV relativeFrom="paragraph">
                  <wp:posOffset>134777</wp:posOffset>
                </wp:positionV>
                <wp:extent cx="411933" cy="294237"/>
                <wp:effectExtent l="0" t="0" r="0" b="0"/>
                <wp:wrapNone/>
                <wp:docPr id="23" name="Metin Kutusu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209DFE" w14:textId="35660AD9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5C9B4" id="Metin Kutusu 23" o:spid="_x0000_s1033" type="#_x0000_t202" style="position:absolute;margin-left:428.65pt;margin-top:10.6pt;width:32.45pt;height:23.1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" filled="f" stroked="f" strokeweight=".5pt">
                <v:textbox>
                  <w:txbxContent>
                    <w:p w14:paraId="35209DFE" w14:textId="35660AD9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07A4993" wp14:editId="2FE5FAD7">
                <wp:simplePos x="0" y="0"/>
                <wp:positionH relativeFrom="column">
                  <wp:posOffset>6078918</wp:posOffset>
                </wp:positionH>
                <wp:positionV relativeFrom="paragraph">
                  <wp:posOffset>290270</wp:posOffset>
                </wp:positionV>
                <wp:extent cx="411933" cy="294237"/>
                <wp:effectExtent l="0" t="0" r="0" b="0"/>
                <wp:wrapNone/>
                <wp:docPr id="22" name="Metin Kutusu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6765E80" w14:textId="77777777" w:rsidR="00C3019C" w:rsidRPr="00684529" w:rsidRDefault="00C3019C" w:rsidP="00C3019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7A4993" id="Metin Kutusu 22" o:spid="_x0000_s1034" type="#_x0000_t202" style="position:absolute;margin-left:478.65pt;margin-top:22.85pt;width:32.45pt;height:23.1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" filled="f" stroked="f" strokeweight=".5pt">
                <v:textbox>
                  <w:txbxContent>
                    <w:p w14:paraId="46765E80" w14:textId="77777777" w:rsidR="00C3019C" w:rsidRPr="00684529" w:rsidRDefault="00C3019C" w:rsidP="00C3019C">
                      <w:pPr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F3CD942" wp14:editId="56411D6E">
                <wp:simplePos x="0" y="0"/>
                <wp:positionH relativeFrom="column">
                  <wp:posOffset>5924556</wp:posOffset>
                </wp:positionH>
                <wp:positionV relativeFrom="paragraph">
                  <wp:posOffset>140266</wp:posOffset>
                </wp:positionV>
                <wp:extent cx="411933" cy="294237"/>
                <wp:effectExtent l="0" t="0" r="0" b="0"/>
                <wp:wrapNone/>
                <wp:docPr id="21" name="Metin Kutusu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95E919" w14:textId="6E498156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4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3CD942" id="Metin Kutusu 21" o:spid="_x0000_s1035" type="#_x0000_t202" style="position:absolute;margin-left:466.5pt;margin-top:11.05pt;width:32.45pt;height:23.1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" filled="f" stroked="f" strokeweight=".5pt">
                <v:textbox>
                  <w:txbxContent>
                    <w:p w14:paraId="1C95E919" w14:textId="6E498156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4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C1C592C" wp14:editId="2B7776A4">
                <wp:simplePos x="0" y="0"/>
                <wp:positionH relativeFrom="column">
                  <wp:posOffset>3192264</wp:posOffset>
                </wp:positionH>
                <wp:positionV relativeFrom="paragraph">
                  <wp:posOffset>133023</wp:posOffset>
                </wp:positionV>
                <wp:extent cx="411933" cy="294237"/>
                <wp:effectExtent l="0" t="0" r="0" b="0"/>
                <wp:wrapNone/>
                <wp:docPr id="16" name="Metin Kutusu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630EFE4" w14:textId="72373577" w:rsidR="00C3019C" w:rsidRPr="00C3019C" w:rsidRDefault="00C3019C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4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1C592C" id="Metin Kutusu 16" o:spid="_x0000_s1036" type="#_x0000_t202" style="position:absolute;margin-left:251.35pt;margin-top:10.45pt;width:32.45pt;height:23.1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" filled="f" stroked="f" strokeweight=".5pt">
                <v:textbox>
                  <w:txbxContent>
                    <w:p w14:paraId="0630EFE4" w14:textId="72373577" w:rsidR="00C3019C" w:rsidRPr="00C3019C" w:rsidRDefault="00C3019C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4ms</w:t>
                      </w:r>
                    </w:p>
                  </w:txbxContent>
                </v:textbox>
              </v:shape>
            </w:pict>
          </mc:Fallback>
        </mc:AlternateContent>
      </w:r>
    </w:p>
    <w:p w14:paraId="40558A35" w14:textId="12C67F34" w:rsidR="00B32904" w:rsidRPr="00B32904" w:rsidRDefault="00B34847" w:rsidP="00B32904"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55CF496" wp14:editId="7E2136DC">
                <wp:simplePos x="0" y="0"/>
                <wp:positionH relativeFrom="column">
                  <wp:posOffset>3203657</wp:posOffset>
                </wp:positionH>
                <wp:positionV relativeFrom="paragraph">
                  <wp:posOffset>166370</wp:posOffset>
                </wp:positionV>
                <wp:extent cx="411933" cy="294237"/>
                <wp:effectExtent l="0" t="0" r="0" b="0"/>
                <wp:wrapNone/>
                <wp:docPr id="27" name="Metin Kutusu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47157A" w14:textId="24EA52BE" w:rsidR="00C3019C" w:rsidRPr="00C3019C" w:rsidRDefault="0075390F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6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CF496" id="Metin Kutusu 27" o:spid="_x0000_s1037" type="#_x0000_t202" style="position:absolute;margin-left:252.25pt;margin-top:13.1pt;width:32.45pt;height:23.1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" filled="f" stroked="f" strokeweight=".5pt">
                <v:textbox>
                  <w:txbxContent>
                    <w:p w14:paraId="7547157A" w14:textId="24EA52BE" w:rsidR="00C3019C" w:rsidRPr="00C3019C" w:rsidRDefault="0075390F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6u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8EB9A2E" wp14:editId="2D7BEE2A">
                <wp:simplePos x="0" y="0"/>
                <wp:positionH relativeFrom="column">
                  <wp:posOffset>3663007</wp:posOffset>
                </wp:positionH>
                <wp:positionV relativeFrom="paragraph">
                  <wp:posOffset>177410</wp:posOffset>
                </wp:positionV>
                <wp:extent cx="470780" cy="294005"/>
                <wp:effectExtent l="0" t="0" r="0" b="0"/>
                <wp:wrapNone/>
                <wp:docPr id="28" name="Metin Kutusu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780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8A23348" w14:textId="5196B17C" w:rsidR="00C3019C" w:rsidRPr="00C3019C" w:rsidRDefault="0075390F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28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EB9A2E" id="Metin Kutusu 28" o:spid="_x0000_s1038" type="#_x0000_t202" style="position:absolute;margin-left:288.45pt;margin-top:13.95pt;width:37.05pt;height:23.1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" filled="f" stroked="f" strokeweight=".5pt">
                <v:textbox>
                  <w:txbxContent>
                    <w:p w14:paraId="78A23348" w14:textId="5196B17C" w:rsidR="00C3019C" w:rsidRPr="00C3019C" w:rsidRDefault="0075390F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28u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052358F9" wp14:editId="2AC52291">
                <wp:simplePos x="0" y="0"/>
                <wp:positionH relativeFrom="column">
                  <wp:posOffset>4557558</wp:posOffset>
                </wp:positionH>
                <wp:positionV relativeFrom="paragraph">
                  <wp:posOffset>176139</wp:posOffset>
                </wp:positionV>
                <wp:extent cx="411933" cy="294237"/>
                <wp:effectExtent l="0" t="0" r="0" b="0"/>
                <wp:wrapNone/>
                <wp:docPr id="30" name="Metin Kutusu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88AA67" w14:textId="3262F2C6" w:rsidR="00C3019C" w:rsidRPr="00C3019C" w:rsidRDefault="0075390F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2358F9" id="Metin Kutusu 30" o:spid="_x0000_s1039" type="#_x0000_t202" style="position:absolute;margin-left:358.85pt;margin-top:13.85pt;width:32.45pt;height:23.1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" filled="f" stroked="f" strokeweight=".5pt">
                <v:textbox>
                  <w:txbxContent>
                    <w:p w14:paraId="6D88AA67" w14:textId="3262F2C6" w:rsidR="00C3019C" w:rsidRPr="00C3019C" w:rsidRDefault="0075390F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ms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0294D7C2" wp14:editId="49B54499">
                <wp:simplePos x="0" y="0"/>
                <wp:positionH relativeFrom="column">
                  <wp:posOffset>4133932</wp:posOffset>
                </wp:positionH>
                <wp:positionV relativeFrom="paragraph">
                  <wp:posOffset>182572</wp:posOffset>
                </wp:positionV>
                <wp:extent cx="470780" cy="294005"/>
                <wp:effectExtent l="0" t="0" r="0" b="0"/>
                <wp:wrapNone/>
                <wp:docPr id="29" name="Metin Kutusu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780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BABBB7C" w14:textId="0ACCB834" w:rsidR="00C3019C" w:rsidRPr="00C3019C" w:rsidRDefault="00B34847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512u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94D7C2" id="Metin Kutusu 29" o:spid="_x0000_s1040" type="#_x0000_t202" style="position:absolute;margin-left:325.5pt;margin-top:14.4pt;width:37.05pt;height:23.1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" filled="f" stroked="f" strokeweight=".5pt">
                <v:textbox>
                  <w:txbxContent>
                    <w:p w14:paraId="1BABBB7C" w14:textId="0ACCB834" w:rsidR="00C3019C" w:rsidRPr="00C3019C" w:rsidRDefault="00B34847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512u</w:t>
                      </w:r>
                    </w:p>
                  </w:txbxContent>
                </v:textbox>
              </v:shape>
            </w:pict>
          </mc:Fallback>
        </mc:AlternateContent>
      </w:r>
      <w:r w:rsidR="0075390F" w:rsidRPr="00D46443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2B668967" wp14:editId="1064084B">
                <wp:simplePos x="0" y="0"/>
                <wp:positionH relativeFrom="column">
                  <wp:posOffset>5908266</wp:posOffset>
                </wp:positionH>
                <wp:positionV relativeFrom="paragraph">
                  <wp:posOffset>164465</wp:posOffset>
                </wp:positionV>
                <wp:extent cx="470560" cy="294005"/>
                <wp:effectExtent l="0" t="0" r="0" b="0"/>
                <wp:wrapNone/>
                <wp:docPr id="33" name="Metin Kutusu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0560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E0622E2" w14:textId="59021D60" w:rsidR="00C3019C" w:rsidRPr="00C3019C" w:rsidRDefault="0075390F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6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668967" id="Metin Kutusu 33" o:spid="_x0000_s1041" type="#_x0000_t202" style="position:absolute;margin-left:465.2pt;margin-top:12.95pt;width:37.05pt;height:23.1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" filled="f" stroked="f" strokeweight=".5pt">
                <v:textbox>
                  <w:txbxContent>
                    <w:p w14:paraId="7E0622E2" w14:textId="59021D60" w:rsidR="00C3019C" w:rsidRPr="00C3019C" w:rsidRDefault="0075390F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16ms</w:t>
                      </w:r>
                    </w:p>
                  </w:txbxContent>
                </v:textbox>
              </v:shape>
            </w:pict>
          </mc:Fallback>
        </mc:AlternateContent>
      </w:r>
      <w:r w:rsidR="00C3019C" w:rsidRPr="00D46443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D9029E7" wp14:editId="2834811F">
                <wp:simplePos x="0" y="0"/>
                <wp:positionH relativeFrom="column">
                  <wp:posOffset>5431469</wp:posOffset>
                </wp:positionH>
                <wp:positionV relativeFrom="paragraph">
                  <wp:posOffset>162793</wp:posOffset>
                </wp:positionV>
                <wp:extent cx="411933" cy="294237"/>
                <wp:effectExtent l="0" t="0" r="0" b="0"/>
                <wp:wrapNone/>
                <wp:docPr id="32" name="Metin Kutusu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56532F" w14:textId="716431A2" w:rsidR="00C3019C" w:rsidRPr="00C3019C" w:rsidRDefault="0075390F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4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9029E7" id="Metin Kutusu 32" o:spid="_x0000_s1042" type="#_x0000_t202" style="position:absolute;margin-left:427.65pt;margin-top:12.8pt;width:32.45pt;height:23.1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" filled="f" stroked="f" strokeweight=".5pt">
                <v:textbox>
                  <w:txbxContent>
                    <w:p w14:paraId="7B56532F" w14:textId="716431A2" w:rsidR="00C3019C" w:rsidRPr="00C3019C" w:rsidRDefault="0075390F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4ms</w:t>
                      </w:r>
                    </w:p>
                  </w:txbxContent>
                </v:textbox>
              </v:shape>
            </w:pict>
          </mc:Fallback>
        </mc:AlternateContent>
      </w:r>
      <w:r w:rsidR="00C3019C" w:rsidRPr="00D46443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C1D23E8" wp14:editId="00755776">
                <wp:simplePos x="0" y="0"/>
                <wp:positionH relativeFrom="column">
                  <wp:posOffset>4982833</wp:posOffset>
                </wp:positionH>
                <wp:positionV relativeFrom="paragraph">
                  <wp:posOffset>172009</wp:posOffset>
                </wp:positionV>
                <wp:extent cx="411933" cy="294237"/>
                <wp:effectExtent l="0" t="0" r="0" b="0"/>
                <wp:wrapNone/>
                <wp:docPr id="31" name="Metin Kutusu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1933" cy="29423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9048A0D" w14:textId="36037C57" w:rsidR="00C3019C" w:rsidRPr="00C3019C" w:rsidRDefault="00B34847" w:rsidP="00C3019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2m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D23E8" id="Metin Kutusu 31" o:spid="_x0000_s1043" type="#_x0000_t202" style="position:absolute;margin-left:392.35pt;margin-top:13.55pt;width:32.45pt;height:23.1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" filled="f" stroked="f" strokeweight=".5pt">
                <v:textbox>
                  <w:txbxContent>
                    <w:p w14:paraId="29048A0D" w14:textId="36037C57" w:rsidR="00C3019C" w:rsidRPr="00C3019C" w:rsidRDefault="00B34847" w:rsidP="00C3019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2ms</w:t>
                      </w:r>
                    </w:p>
                  </w:txbxContent>
                </v:textbox>
              </v:shape>
            </w:pict>
          </mc:Fallback>
        </mc:AlternateContent>
      </w:r>
    </w:p>
    <w:p w14:paraId="494961F2" w14:textId="48D4A2A3" w:rsidR="00C93366" w:rsidRDefault="00C93366" w:rsidP="00B32904"/>
    <w:p w14:paraId="20702EB1" w14:textId="77777777" w:rsidR="007419F5" w:rsidRDefault="007419F5" w:rsidP="00B32904"/>
    <w:p w14:paraId="29D6ABDB" w14:textId="3AC44EB0" w:rsidR="00B32904" w:rsidRPr="00B32904" w:rsidRDefault="00D46443" w:rsidP="007419F5">
      <w:pPr>
        <w:pStyle w:val="ListeParagraf"/>
        <w:numPr>
          <w:ilvl w:val="0"/>
          <w:numId w:val="3"/>
        </w:numPr>
      </w:pP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5846817" wp14:editId="59A9B7E9">
                <wp:simplePos x="0" y="0"/>
                <wp:positionH relativeFrom="column">
                  <wp:posOffset>2245995</wp:posOffset>
                </wp:positionH>
                <wp:positionV relativeFrom="paragraph">
                  <wp:posOffset>683895</wp:posOffset>
                </wp:positionV>
                <wp:extent cx="838200" cy="238125"/>
                <wp:effectExtent l="0" t="0" r="0" b="0"/>
                <wp:wrapNone/>
                <wp:docPr id="9" name="Metin Kutusu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FF1CB3" w14:textId="67DE6934" w:rsidR="00D46443" w:rsidRPr="00684529" w:rsidRDefault="00D46443" w:rsidP="00D4644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D46443">
                              <w:rPr>
                                <w:sz w:val="20"/>
                                <w:szCs w:val="20"/>
                              </w:rPr>
                              <w:t>TCCR0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846817" id="Metin Kutusu 9" o:spid="_x0000_s1044" type="#_x0000_t202" style="position:absolute;left:0;text-align:left;margin-left:176.85pt;margin-top:53.85pt;width:66pt;height:18.7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" filled="f" stroked="f" strokeweight=".5pt">
                <v:textbox>
                  <w:txbxContent>
                    <w:p w14:paraId="51FF1CB3" w14:textId="67DE6934" w:rsidR="00D46443" w:rsidRPr="00684529" w:rsidRDefault="00D46443" w:rsidP="00D46443">
                      <w:pPr>
                        <w:rPr>
                          <w:sz w:val="20"/>
                          <w:szCs w:val="20"/>
                        </w:rPr>
                      </w:pPr>
                      <w:r w:rsidRPr="00D46443">
                        <w:rPr>
                          <w:sz w:val="20"/>
                          <w:szCs w:val="20"/>
                        </w:rPr>
                        <w:t>TCCR0B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9DA4A43" wp14:editId="24B1F250">
                <wp:simplePos x="0" y="0"/>
                <wp:positionH relativeFrom="column">
                  <wp:posOffset>3122930</wp:posOffset>
                </wp:positionH>
                <wp:positionV relativeFrom="paragraph">
                  <wp:posOffset>651510</wp:posOffset>
                </wp:positionV>
                <wp:extent cx="3317875" cy="592455"/>
                <wp:effectExtent l="0" t="0" r="0" b="0"/>
                <wp:wrapNone/>
                <wp:docPr id="10" name="Metin Kutusu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875" cy="5924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B06F813" w14:textId="4C9641ED" w:rsidR="00D46443" w:rsidRPr="00684529" w:rsidRDefault="00D46443" w:rsidP="00D4644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CS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</w:t>
                            </w: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2, CS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</w:t>
                            </w: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1, CS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</w:t>
                            </w: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0                                                                                        (000: stopped, 001: 1, 010: 8, 011: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64</w:t>
                            </w: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, 100: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256</w:t>
                            </w: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, 101: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 1024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DA4A43" id="Metin Kutusu 10" o:spid="_x0000_s1045" type="#_x0000_t202" style="position:absolute;left:0;text-align:left;margin-left:245.9pt;margin-top:51.3pt;width:261.25pt;height:46.6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" filled="f" stroked="f" strokeweight=".5pt">
                <v:textbox>
                  <w:txbxContent>
                    <w:p w14:paraId="7B06F813" w14:textId="4C9641ED" w:rsidR="00D46443" w:rsidRPr="00684529" w:rsidRDefault="00D46443" w:rsidP="00D4644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>CS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0</w:t>
                      </w: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>2, CS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0</w:t>
                      </w: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>1, CS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0</w:t>
                      </w: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 xml:space="preserve">0                                                                                        (000: stopped, 001: 1, 010: 8, 011: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64</w:t>
                      </w: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 xml:space="preserve">, 100: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256</w:t>
                      </w: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>, 101: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 xml:space="preserve"> 1024)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93BDF95" wp14:editId="7BAC8687">
                <wp:simplePos x="0" y="0"/>
                <wp:positionH relativeFrom="column">
                  <wp:posOffset>2261870</wp:posOffset>
                </wp:positionH>
                <wp:positionV relativeFrom="paragraph">
                  <wp:posOffset>1162685</wp:posOffset>
                </wp:positionV>
                <wp:extent cx="838200" cy="238125"/>
                <wp:effectExtent l="0" t="0" r="0" b="0"/>
                <wp:wrapNone/>
                <wp:docPr id="11" name="Metin Kutusu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CCACAE4" w14:textId="70D5F96F" w:rsidR="00D46443" w:rsidRPr="00AD37A3" w:rsidRDefault="00D46443" w:rsidP="00D4644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TCNT</w:t>
                            </w:r>
                            <w:r w:rsidR="0099331A">
                              <w:rPr>
                                <w:sz w:val="20"/>
                                <w:szCs w:val="20"/>
                                <w:lang w:val="tr-TR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3BDF95" id="Metin Kutusu 11" o:spid="_x0000_s1046" type="#_x0000_t202" style="position:absolute;left:0;text-align:left;margin-left:178.1pt;margin-top:91.55pt;width:66pt;height:18.7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" filled="f" stroked="f" strokeweight=".5pt">
                <v:textbox>
                  <w:txbxContent>
                    <w:p w14:paraId="0CCACAE4" w14:textId="70D5F96F" w:rsidR="00D46443" w:rsidRPr="00AD37A3" w:rsidRDefault="00D46443" w:rsidP="00D4644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TCNT</w:t>
                      </w:r>
                      <w:r w:rsidR="0099331A">
                        <w:rPr>
                          <w:sz w:val="20"/>
                          <w:szCs w:val="20"/>
                          <w:lang w:val="tr-TR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5366761C" wp14:editId="1324891B">
                <wp:simplePos x="0" y="0"/>
                <wp:positionH relativeFrom="column">
                  <wp:posOffset>2257425</wp:posOffset>
                </wp:positionH>
                <wp:positionV relativeFrom="paragraph">
                  <wp:posOffset>1329055</wp:posOffset>
                </wp:positionV>
                <wp:extent cx="838200" cy="238125"/>
                <wp:effectExtent l="0" t="0" r="0" b="0"/>
                <wp:wrapNone/>
                <wp:docPr id="12" name="Metin Kutusu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932053" w14:textId="6AE84205" w:rsidR="00D46443" w:rsidRPr="00684529" w:rsidRDefault="00D46443" w:rsidP="00D46443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D37A3">
                              <w:rPr>
                                <w:sz w:val="20"/>
                                <w:szCs w:val="20"/>
                              </w:rPr>
                              <w:t>TIMSK</w:t>
                            </w:r>
                            <w:r w:rsidR="0099331A">
                              <w:rPr>
                                <w:sz w:val="20"/>
                                <w:szCs w:val="20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66761C" id="Metin Kutusu 12" o:spid="_x0000_s1047" type="#_x0000_t202" style="position:absolute;left:0;text-align:left;margin-left:177.75pt;margin-top:104.65pt;width:66pt;height:18.7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" filled="f" stroked="f" strokeweight=".5pt">
                <v:textbox>
                  <w:txbxContent>
                    <w:p w14:paraId="68932053" w14:textId="6AE84205" w:rsidR="00D46443" w:rsidRPr="00684529" w:rsidRDefault="00D46443" w:rsidP="00D46443">
                      <w:pPr>
                        <w:rPr>
                          <w:sz w:val="20"/>
                          <w:szCs w:val="20"/>
                        </w:rPr>
                      </w:pPr>
                      <w:r w:rsidRPr="00AD37A3">
                        <w:rPr>
                          <w:sz w:val="20"/>
                          <w:szCs w:val="20"/>
                        </w:rPr>
                        <w:t>TIMSK</w:t>
                      </w:r>
                      <w:r w:rsidR="0099331A">
                        <w:rPr>
                          <w:sz w:val="20"/>
                          <w:szCs w:val="20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5EFE039" wp14:editId="3BA063E1">
                <wp:simplePos x="0" y="0"/>
                <wp:positionH relativeFrom="column">
                  <wp:posOffset>3123565</wp:posOffset>
                </wp:positionH>
                <wp:positionV relativeFrom="paragraph">
                  <wp:posOffset>1158875</wp:posOffset>
                </wp:positionV>
                <wp:extent cx="3358515" cy="243840"/>
                <wp:effectExtent l="0" t="0" r="0" b="3810"/>
                <wp:wrapNone/>
                <wp:docPr id="13" name="Metin Kutusu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8515" cy="243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C37FC2" w14:textId="2E489B86" w:rsidR="00D46443" w:rsidRPr="00AD37A3" w:rsidRDefault="00D46443" w:rsidP="00D4644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AD37A3">
                              <w:rPr>
                                <w:sz w:val="20"/>
                                <w:szCs w:val="20"/>
                                <w:lang w:val="tr-TR"/>
                              </w:rPr>
                              <w:t>TCNT</w:t>
                            </w:r>
                            <w:r w:rsidR="0099331A">
                              <w:rPr>
                                <w:sz w:val="20"/>
                                <w:szCs w:val="20"/>
                                <w:lang w:val="tr-TR"/>
                              </w:rPr>
                              <w:t>0</w:t>
                            </w:r>
                            <w:r w:rsidRPr="00AD37A3">
                              <w:rPr>
                                <w:sz w:val="20"/>
                                <w:szCs w:val="20"/>
                                <w:lang w:val="tr-TR"/>
                              </w:rPr>
                              <w:t>[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7:0</w:t>
                            </w:r>
                            <w:r w:rsidRPr="00AD37A3">
                              <w:rPr>
                                <w:sz w:val="20"/>
                                <w:szCs w:val="20"/>
                                <w:lang w:val="tr-TR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EFE039" id="Metin Kutusu 13" o:spid="_x0000_s1048" type="#_x0000_t202" style="position:absolute;left:0;text-align:left;margin-left:245.95pt;margin-top:91.25pt;width:264.45pt;height:19.2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" filled="f" stroked="f" strokeweight=".5pt">
                <v:textbox>
                  <w:txbxContent>
                    <w:p w14:paraId="51C37FC2" w14:textId="2E489B86" w:rsidR="00D46443" w:rsidRPr="00AD37A3" w:rsidRDefault="00D46443" w:rsidP="00D4644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AD37A3">
                        <w:rPr>
                          <w:sz w:val="20"/>
                          <w:szCs w:val="20"/>
                          <w:lang w:val="tr-TR"/>
                        </w:rPr>
                        <w:t>TCNT</w:t>
                      </w:r>
                      <w:r w:rsidR="0099331A">
                        <w:rPr>
                          <w:sz w:val="20"/>
                          <w:szCs w:val="20"/>
                          <w:lang w:val="tr-TR"/>
                        </w:rPr>
                        <w:t>0</w:t>
                      </w:r>
                      <w:r w:rsidRPr="00AD37A3">
                        <w:rPr>
                          <w:sz w:val="20"/>
                          <w:szCs w:val="20"/>
                          <w:lang w:val="tr-TR"/>
                        </w:rPr>
                        <w:t>[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7:0</w:t>
                      </w:r>
                      <w:r w:rsidRPr="00AD37A3">
                        <w:rPr>
                          <w:sz w:val="20"/>
                          <w:szCs w:val="20"/>
                          <w:lang w:val="tr-TR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0538216" wp14:editId="0B28E9DC">
                <wp:simplePos x="0" y="0"/>
                <wp:positionH relativeFrom="column">
                  <wp:posOffset>3132977</wp:posOffset>
                </wp:positionH>
                <wp:positionV relativeFrom="paragraph">
                  <wp:posOffset>1322547</wp:posOffset>
                </wp:positionV>
                <wp:extent cx="3295462" cy="238125"/>
                <wp:effectExtent l="0" t="0" r="0" b="0"/>
                <wp:wrapNone/>
                <wp:docPr id="14" name="Metin Kutusu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462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D270ADE" w14:textId="1CF62DC8" w:rsidR="00D46443" w:rsidRPr="00812F8D" w:rsidRDefault="00D46443" w:rsidP="00D4644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TOIE</w:t>
                            </w:r>
                            <w:r w:rsidR="0099331A">
                              <w:rPr>
                                <w:sz w:val="20"/>
                                <w:szCs w:val="20"/>
                                <w:lang w:val="tr-TR"/>
                              </w:rPr>
                              <w:t>0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 (1: enable, 0:disab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0538216" id="Metin Kutusu 14" o:spid="_x0000_s1049" type="#_x0000_t202" style="position:absolute;left:0;text-align:left;margin-left:246.7pt;margin-top:104.15pt;width:259.5pt;height:18.75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" filled="f" stroked="f" strokeweight=".5pt">
                <v:textbox>
                  <w:txbxContent>
                    <w:p w14:paraId="7D270ADE" w14:textId="1CF62DC8" w:rsidR="00D46443" w:rsidRPr="00812F8D" w:rsidRDefault="00D46443" w:rsidP="00D4644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TOIE</w:t>
                      </w:r>
                      <w:r w:rsidR="0099331A">
                        <w:rPr>
                          <w:sz w:val="20"/>
                          <w:szCs w:val="20"/>
                          <w:lang w:val="tr-TR"/>
                        </w:rPr>
                        <w:t>0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 xml:space="preserve"> (1: enable, 0:disable)</w:t>
                      </w:r>
                    </w:p>
                  </w:txbxContent>
                </v:textbox>
              </v:shape>
            </w:pict>
          </mc:Fallback>
        </mc:AlternateContent>
      </w:r>
      <w:r w:rsidR="00AD37A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FBBDADE" wp14:editId="47F1745B">
                <wp:simplePos x="0" y="0"/>
                <wp:positionH relativeFrom="column">
                  <wp:posOffset>2221230</wp:posOffset>
                </wp:positionH>
                <wp:positionV relativeFrom="paragraph">
                  <wp:posOffset>2815119</wp:posOffset>
                </wp:positionV>
                <wp:extent cx="838200" cy="238125"/>
                <wp:effectExtent l="0" t="0" r="0" b="0"/>
                <wp:wrapNone/>
                <wp:docPr id="5" name="Metin Kutusu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51690D7" w14:textId="7DBFA54B" w:rsidR="00C93366" w:rsidRPr="00AD37A3" w:rsidRDefault="00AD37A3" w:rsidP="00C9336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TCNT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BBDADE" id="Metin Kutusu 5" o:spid="_x0000_s1050" type="#_x0000_t202" style="position:absolute;left:0;text-align:left;margin-left:174.9pt;margin-top:221.65pt;width:66pt;height:18.7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" filled="f" stroked="f" strokeweight=".5pt">
                <v:textbox>
                  <w:txbxContent>
                    <w:p w14:paraId="751690D7" w14:textId="7DBFA54B" w:rsidR="00C93366" w:rsidRPr="00AD37A3" w:rsidRDefault="00AD37A3" w:rsidP="00C9336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TCNT2</w:t>
                      </w:r>
                    </w:p>
                  </w:txbxContent>
                </v:textbox>
              </v:shape>
            </w:pict>
          </mc:Fallback>
        </mc:AlternateContent>
      </w:r>
      <w:r w:rsidR="00AD37A3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54044D1" wp14:editId="206C73BE">
                <wp:simplePos x="0" y="0"/>
                <wp:positionH relativeFrom="column">
                  <wp:posOffset>3083705</wp:posOffset>
                </wp:positionH>
                <wp:positionV relativeFrom="paragraph">
                  <wp:posOffset>2811309</wp:posOffset>
                </wp:positionV>
                <wp:extent cx="3358836" cy="244444"/>
                <wp:effectExtent l="0" t="0" r="0" b="3810"/>
                <wp:wrapNone/>
                <wp:docPr id="7" name="Metin Kutusu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58836" cy="24444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CEA631" w14:textId="0F8C3290" w:rsidR="00C93366" w:rsidRPr="00AD37A3" w:rsidRDefault="00AD37A3" w:rsidP="00C9336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AD37A3">
                              <w:rPr>
                                <w:sz w:val="20"/>
                                <w:szCs w:val="20"/>
                                <w:lang w:val="tr-TR"/>
                              </w:rPr>
                              <w:t>TCNT2[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7:0</w:t>
                            </w:r>
                            <w:r w:rsidRPr="00AD37A3">
                              <w:rPr>
                                <w:sz w:val="20"/>
                                <w:szCs w:val="20"/>
                                <w:lang w:val="tr-TR"/>
                              </w:rPr>
                              <w:t>]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044D1" id="Metin Kutusu 7" o:spid="_x0000_s1051" type="#_x0000_t202" style="position:absolute;left:0;text-align:left;margin-left:242.8pt;margin-top:221.35pt;width:264.5pt;height:19.2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" filled="f" stroked="f" strokeweight=".5pt">
                <v:textbox>
                  <w:txbxContent>
                    <w:p w14:paraId="58CEA631" w14:textId="0F8C3290" w:rsidR="00C93366" w:rsidRPr="00AD37A3" w:rsidRDefault="00AD37A3" w:rsidP="00C9336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AD37A3">
                        <w:rPr>
                          <w:sz w:val="20"/>
                          <w:szCs w:val="20"/>
                          <w:lang w:val="tr-TR"/>
                        </w:rPr>
                        <w:t>TCNT2[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7:0</w:t>
                      </w:r>
                      <w:r w:rsidRPr="00AD37A3">
                        <w:rPr>
                          <w:sz w:val="20"/>
                          <w:szCs w:val="20"/>
                          <w:lang w:val="tr-TR"/>
                        </w:rPr>
                        <w:t>]</w:t>
                      </w:r>
                    </w:p>
                  </w:txbxContent>
                </v:textbox>
              </v:shape>
            </w:pict>
          </mc:Fallback>
        </mc:AlternateContent>
      </w:r>
      <w:r w:rsidR="00F37CA1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32F1601" wp14:editId="2FB74A2C">
                <wp:simplePos x="0" y="0"/>
                <wp:positionH relativeFrom="column">
                  <wp:posOffset>2216968</wp:posOffset>
                </wp:positionH>
                <wp:positionV relativeFrom="paragraph">
                  <wp:posOffset>2981325</wp:posOffset>
                </wp:positionV>
                <wp:extent cx="838200" cy="238125"/>
                <wp:effectExtent l="0" t="0" r="0" b="0"/>
                <wp:wrapNone/>
                <wp:docPr id="6" name="Metin Kutusu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DE1EEB8" w14:textId="53789B5C" w:rsidR="00C93366" w:rsidRPr="00684529" w:rsidRDefault="00AD37A3" w:rsidP="00C9336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AD37A3">
                              <w:rPr>
                                <w:sz w:val="20"/>
                                <w:szCs w:val="20"/>
                              </w:rPr>
                              <w:t>TIMSK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2F1601" id="Metin Kutusu 6" o:spid="_x0000_s1052" type="#_x0000_t202" style="position:absolute;left:0;text-align:left;margin-left:174.55pt;margin-top:234.75pt;width:66pt;height:18.7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" filled="f" stroked="f" strokeweight=".5pt">
                <v:textbox>
                  <w:txbxContent>
                    <w:p w14:paraId="5DE1EEB8" w14:textId="53789B5C" w:rsidR="00C93366" w:rsidRPr="00684529" w:rsidRDefault="00AD37A3" w:rsidP="00C93366">
                      <w:pPr>
                        <w:rPr>
                          <w:sz w:val="20"/>
                          <w:szCs w:val="20"/>
                        </w:rPr>
                      </w:pPr>
                      <w:r w:rsidRPr="00AD37A3">
                        <w:rPr>
                          <w:sz w:val="20"/>
                          <w:szCs w:val="20"/>
                        </w:rPr>
                        <w:t>TIMSK2</w:t>
                      </w:r>
                    </w:p>
                  </w:txbxContent>
                </v:textbox>
              </v:shape>
            </w:pict>
          </mc:Fallback>
        </mc:AlternateContent>
      </w:r>
      <w:r w:rsidR="00684529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6FE3EF2" wp14:editId="000D3718">
                <wp:simplePos x="0" y="0"/>
                <wp:positionH relativeFrom="column">
                  <wp:posOffset>3083397</wp:posOffset>
                </wp:positionH>
                <wp:positionV relativeFrom="paragraph">
                  <wp:posOffset>2304151</wp:posOffset>
                </wp:positionV>
                <wp:extent cx="3317875" cy="593002"/>
                <wp:effectExtent l="0" t="0" r="0" b="0"/>
                <wp:wrapNone/>
                <wp:docPr id="4" name="Metin Kutusu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17875" cy="59300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73FDF3" w14:textId="1DFDB656" w:rsidR="00C93366" w:rsidRPr="00684529" w:rsidRDefault="00C93366" w:rsidP="00C9336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CS22, CS21, CS20                                                                                        (000: stopped, 001:</w:t>
                            </w:r>
                            <w:r w:rsidR="00684529"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 1, 010: 8, 011: 32, 100: 64, 101:128</w:t>
                            </w:r>
                            <w:r w:rsid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, 110: 256, 111: 1024</w:t>
                            </w:r>
                            <w:r w:rsidRPr="00684529">
                              <w:rPr>
                                <w:sz w:val="20"/>
                                <w:szCs w:val="20"/>
                                <w:lang w:val="tr-TR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FE3EF2" id="Metin Kutusu 4" o:spid="_x0000_s1053" type="#_x0000_t202" style="position:absolute;left:0;text-align:left;margin-left:242.8pt;margin-top:181.45pt;width:261.25pt;height:46.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" filled="f" stroked="f" strokeweight=".5pt">
                <v:textbox>
                  <w:txbxContent>
                    <w:p w14:paraId="4E73FDF3" w14:textId="1DFDB656" w:rsidR="00C93366" w:rsidRPr="00684529" w:rsidRDefault="00C93366" w:rsidP="00C9336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>CS22, CS21, CS20                                                                                        (000: stopped, 001:</w:t>
                      </w:r>
                      <w:r w:rsidR="00684529" w:rsidRPr="00684529">
                        <w:rPr>
                          <w:sz w:val="20"/>
                          <w:szCs w:val="20"/>
                          <w:lang w:val="tr-TR"/>
                        </w:rPr>
                        <w:t xml:space="preserve"> 1, 010: 8, 011: 32, 100: 64, 101:128</w:t>
                      </w:r>
                      <w:r w:rsidR="00684529">
                        <w:rPr>
                          <w:sz w:val="20"/>
                          <w:szCs w:val="20"/>
                          <w:lang w:val="tr-TR"/>
                        </w:rPr>
                        <w:t>, 110: 256, 111: 1024</w:t>
                      </w:r>
                      <w:r w:rsidRPr="00684529">
                        <w:rPr>
                          <w:sz w:val="20"/>
                          <w:szCs w:val="20"/>
                          <w:lang w:val="tr-TR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C93366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B626857" wp14:editId="71042CCE">
                <wp:simplePos x="0" y="0"/>
                <wp:positionH relativeFrom="column">
                  <wp:posOffset>3092783</wp:posOffset>
                </wp:positionH>
                <wp:positionV relativeFrom="paragraph">
                  <wp:posOffset>2974434</wp:posOffset>
                </wp:positionV>
                <wp:extent cx="3295462" cy="238125"/>
                <wp:effectExtent l="0" t="0" r="0" b="0"/>
                <wp:wrapNone/>
                <wp:docPr id="8" name="Metin Kutusu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95462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DDA511" w14:textId="3B501FC7" w:rsidR="00C93366" w:rsidRPr="00812F8D" w:rsidRDefault="00812F8D" w:rsidP="00C9336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TOIE2 (1: enable, 0:disable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626857" id="Metin Kutusu 8" o:spid="_x0000_s1054" type="#_x0000_t202" style="position:absolute;left:0;text-align:left;margin-left:243.55pt;margin-top:234.2pt;width:259.5pt;height:18.75pt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" filled="f" stroked="f" strokeweight=".5pt">
                <v:textbox>
                  <w:txbxContent>
                    <w:p w14:paraId="6CDDA511" w14:textId="3B501FC7" w:rsidR="00C93366" w:rsidRPr="00812F8D" w:rsidRDefault="00812F8D" w:rsidP="00C9336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TOIE2 (1: enable, 0:disable)</w:t>
                      </w:r>
                    </w:p>
                  </w:txbxContent>
                </v:textbox>
              </v:shape>
            </w:pict>
          </mc:Fallback>
        </mc:AlternateContent>
      </w:r>
      <w:r w:rsidR="00C93366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235035B" wp14:editId="6BAFE4B2">
                <wp:simplePos x="0" y="0"/>
                <wp:positionH relativeFrom="column">
                  <wp:posOffset>2205355</wp:posOffset>
                </wp:positionH>
                <wp:positionV relativeFrom="paragraph">
                  <wp:posOffset>2336165</wp:posOffset>
                </wp:positionV>
                <wp:extent cx="838200" cy="238125"/>
                <wp:effectExtent l="0" t="0" r="0" b="0"/>
                <wp:wrapNone/>
                <wp:docPr id="3" name="Metin Kutusu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966359" w14:textId="7F87934C" w:rsidR="00C93366" w:rsidRPr="00684529" w:rsidRDefault="00C93366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684529">
                              <w:rPr>
                                <w:sz w:val="20"/>
                                <w:szCs w:val="20"/>
                              </w:rPr>
                              <w:t>TCCR2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35035B" id="Metin Kutusu 3" o:spid="_x0000_s1055" type="#_x0000_t202" style="position:absolute;left:0;text-align:left;margin-left:173.65pt;margin-top:183.95pt;width:66pt;height:18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" filled="f" stroked="f" strokeweight=".5pt">
                <v:textbox>
                  <w:txbxContent>
                    <w:p w14:paraId="5F966359" w14:textId="7F87934C" w:rsidR="00C93366" w:rsidRPr="00684529" w:rsidRDefault="00C93366">
                      <w:pPr>
                        <w:rPr>
                          <w:sz w:val="20"/>
                          <w:szCs w:val="20"/>
                        </w:rPr>
                      </w:pPr>
                      <w:r w:rsidRPr="00684529">
                        <w:rPr>
                          <w:sz w:val="20"/>
                          <w:szCs w:val="20"/>
                        </w:rPr>
                        <w:t>TCCR2B</w:t>
                      </w:r>
                    </w:p>
                  </w:txbxContent>
                </v:textbox>
              </v:shape>
            </w:pict>
          </mc:Fallback>
        </mc:AlternateContent>
      </w:r>
      <w:r w:rsidR="00C93366">
        <w:rPr>
          <w:noProof/>
        </w:rPr>
        <w:drawing>
          <wp:anchor distT="0" distB="0" distL="114300" distR="114300" simplePos="0" relativeHeight="251657215" behindDoc="0" locked="0" layoutInCell="1" allowOverlap="1" wp14:anchorId="42CFD2EB" wp14:editId="0C36512A">
            <wp:simplePos x="0" y="0"/>
            <wp:positionH relativeFrom="margin">
              <wp:align>center</wp:align>
            </wp:positionH>
            <wp:positionV relativeFrom="paragraph">
              <wp:posOffset>345440</wp:posOffset>
            </wp:positionV>
            <wp:extent cx="7311390" cy="3038475"/>
            <wp:effectExtent l="0" t="0" r="3810" b="9525"/>
            <wp:wrapSquare wrapText="bothSides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83" t="38801" r="28075" b="25044"/>
                    <a:stretch/>
                  </pic:blipFill>
                  <pic:spPr bwMode="auto">
                    <a:xfrm>
                      <a:off x="0" y="0"/>
                      <a:ext cx="7311390" cy="30384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A4A1F9" w14:textId="4B47FF04" w:rsidR="00B32904" w:rsidRDefault="00B32904" w:rsidP="00B32904"/>
    <w:p w14:paraId="240F22CF" w14:textId="73B71751" w:rsidR="00641233" w:rsidRDefault="00641233" w:rsidP="00B32904"/>
    <w:p w14:paraId="52068080" w14:textId="5E7C94ED" w:rsidR="00641233" w:rsidRDefault="00641233" w:rsidP="00B32904"/>
    <w:p w14:paraId="6C6A2D8C" w14:textId="406251D0" w:rsidR="00641233" w:rsidRDefault="00641233" w:rsidP="00B32904"/>
    <w:p w14:paraId="16E97F71" w14:textId="16CAD497" w:rsidR="00641233" w:rsidRDefault="00641233" w:rsidP="00B32904"/>
    <w:p w14:paraId="7E4A63B8" w14:textId="06E072E6" w:rsidR="00641233" w:rsidRDefault="00641233" w:rsidP="00B32904"/>
    <w:p w14:paraId="6BA48824" w14:textId="2207BBD3" w:rsidR="00641233" w:rsidRDefault="00641233" w:rsidP="00B32904"/>
    <w:p w14:paraId="1DBD531D" w14:textId="032A41A0" w:rsidR="00641233" w:rsidRDefault="00641233" w:rsidP="00B32904"/>
    <w:p w14:paraId="0724528C" w14:textId="177F79EA" w:rsidR="00641233" w:rsidRDefault="00641233" w:rsidP="00B32904"/>
    <w:p w14:paraId="1074C132" w14:textId="77777777" w:rsidR="00641233" w:rsidRPr="00B32904" w:rsidRDefault="00641233" w:rsidP="00B32904"/>
    <w:p w14:paraId="4A3FA532" w14:textId="6A24526C" w:rsidR="00B32904" w:rsidRDefault="00D54A41" w:rsidP="00D54A41">
      <w:pPr>
        <w:tabs>
          <w:tab w:val="left" w:pos="2820"/>
        </w:tabs>
        <w:jc w:val="both"/>
      </w:pPr>
      <w:r>
        <w:lastRenderedPageBreak/>
        <w:t>Time.h file:</w:t>
      </w:r>
    </w:p>
    <w:p w14:paraId="0035905A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ifndef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ER_H</w:t>
      </w:r>
    </w:p>
    <w:p w14:paraId="21EF6F9D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ER_H</w:t>
      </w:r>
    </w:p>
    <w:p w14:paraId="178FEEC6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07C7DC61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Includes ----------------------------------------------------------*/</w:t>
      </w:r>
    </w:p>
    <w:p w14:paraId="4A755B5D" w14:textId="35E46700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includ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lt;avr/io.h&gt;</w:t>
      </w:r>
    </w:p>
    <w:p w14:paraId="133EC97E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Defines -----------------------------------------------------------*/</w:t>
      </w:r>
    </w:p>
    <w:p w14:paraId="6AC49DEB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13EB3497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brief Defines prescaler CPU frequency values for Timer/Counter0.</w:t>
      </w:r>
    </w:p>
    <w:p w14:paraId="414D2DD7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note  F_CPU = 16 MHz</w:t>
      </w:r>
    </w:p>
    <w:p w14:paraId="48E478A8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7FF59FEA" w14:textId="62B858DC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0_stop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   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      </w:t>
      </w: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</w:t>
      </w:r>
    </w:p>
    <w:p w14:paraId="0D04E0E0" w14:textId="026B200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16u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</w:p>
    <w:p w14:paraId="0F33B770" w14:textId="16D4F296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128u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</w:t>
      </w:r>
      <w:r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</w:p>
    <w:p w14:paraId="4E10F0CB" w14:textId="342BFEA6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1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7AF282EB" w14:textId="00B829E6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4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;</w:t>
      </w:r>
    </w:p>
    <w:p w14:paraId="44957625" w14:textId="19E646CD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16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0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0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</w:t>
      </w:r>
    </w:p>
    <w:p w14:paraId="34E23E30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66787B9F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brief Defines interrupt enable/disable modes for Timer/Counter0.</w:t>
      </w:r>
    </w:p>
    <w:p w14:paraId="372B67D7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173B7E39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0_overflow_interrupt_enable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SK0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OIE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6065FF63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0_overflow_interrupt_disable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SK0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OIE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44035906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4F7B0FC6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3F18FB8B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3C76CA74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brief Defines prescaler CPU frequency values for Timer/Counter1.</w:t>
      </w:r>
    </w:p>
    <w:p w14:paraId="34419E81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note  F_CPU = 16 MHz</w:t>
      </w:r>
    </w:p>
    <w:p w14:paraId="546A96F3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182DCB2F" w14:textId="0D9A9A04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stop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      </w:t>
      </w: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   </w:t>
      </w:r>
    </w:p>
    <w:p w14:paraId="2FD89AEC" w14:textId="51A2DDD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4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23BC2933" w14:textId="6FD4FF6A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33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</w:p>
    <w:p w14:paraId="04855EBA" w14:textId="0B52EFB3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262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0B8FA6D8" w14:textId="492C564A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1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21005276" w14:textId="62712EC4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4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1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1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</w:t>
      </w:r>
    </w:p>
    <w:p w14:paraId="24682FDE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4C011790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brief Defines interrupt enable/disable modes for Timer/Counter1.</w:t>
      </w:r>
    </w:p>
    <w:p w14:paraId="60F1C6D4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366592DA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interrupt_enable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SK1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OIE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71BF74E2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interrupt_disable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SK1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OIE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58F3EB13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208E242D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080E97E3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32E58228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brief Defines prescaler CPU frequency values for Timer/Counter2.</w:t>
      </w:r>
    </w:p>
    <w:p w14:paraId="29BF1631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note  F_CPU = 16 MHz</w:t>
      </w:r>
    </w:p>
    <w:p w14:paraId="22C33197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355234E3" w14:textId="3D628CC8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stop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      </w:t>
      </w:r>
    </w:p>
    <w:p w14:paraId="2DC3C9CC" w14:textId="0C9A66BE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16u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</w:p>
    <w:p w14:paraId="4B216F13" w14:textId="662E23AA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128u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</w:p>
    <w:p w14:paraId="5CAF0F2E" w14:textId="41AD0F5F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512u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</w:t>
      </w: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</w:t>
      </w:r>
    </w:p>
    <w:p w14:paraId="42E64B66" w14:textId="347EC395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1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</w:t>
      </w:r>
    </w:p>
    <w:p w14:paraId="17E77348" w14:textId="28FE19A2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2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253E41DD" w14:textId="762641C9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4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</w:t>
      </w:r>
    </w:p>
    <w:p w14:paraId="6071714F" w14:textId="132CB9E6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16ms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CCR2B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1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CS20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</w:t>
      </w:r>
    </w:p>
    <w:p w14:paraId="7B14BC1C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65818B43" w14:textId="77777777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@brief Defines interrupt enable/disable modes for Timer/Counter2.</w:t>
      </w:r>
    </w:p>
    <w:p w14:paraId="35C86461" w14:textId="1BAFBFD3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63BFAB50" w14:textId="7D260AD6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interrupt_enable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SK2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|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OIE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4B1C003E" w14:textId="17993DF2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2_overflow_interrupt_disable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SK2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amp;=</w:t>
      </w:r>
      <w:r w:rsidRPr="00D54A41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~(1&lt;&lt;</w:t>
      </w:r>
      <w:r w:rsidRPr="00D54A41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OIE2</w:t>
      </w:r>
      <w:r w:rsidRPr="00D54A41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0C421EBF" w14:textId="07C21C8E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5FA23F28" w14:textId="1977A11B" w:rsidR="00D54A41" w:rsidRPr="00D54A41" w:rsidRDefault="00D54A41" w:rsidP="00D54A4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5167CADD" w14:textId="0B923F9E" w:rsidR="00D54A41" w:rsidRPr="00D54A41" w:rsidRDefault="00D54A41" w:rsidP="00D54A41">
      <w:pPr>
        <w:tabs>
          <w:tab w:val="left" w:pos="2820"/>
        </w:tabs>
        <w:spacing w:line="240" w:lineRule="auto"/>
        <w:jc w:val="both"/>
        <w:rPr>
          <w:sz w:val="18"/>
          <w:szCs w:val="18"/>
        </w:rPr>
      </w:pPr>
      <w:r w:rsidRPr="00D54A41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endif</w:t>
      </w:r>
    </w:p>
    <w:p w14:paraId="5C19F04F" w14:textId="7F7A5D0E" w:rsidR="00B32904" w:rsidRDefault="00F27F3A" w:rsidP="00B32904">
      <w:pPr>
        <w:tabs>
          <w:tab w:val="left" w:pos="1065"/>
        </w:tabs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4A352F3E" wp14:editId="5D1723E5">
                <wp:simplePos x="0" y="0"/>
                <wp:positionH relativeFrom="column">
                  <wp:posOffset>2582876</wp:posOffset>
                </wp:positionH>
                <wp:positionV relativeFrom="paragraph">
                  <wp:posOffset>1565109</wp:posOffset>
                </wp:positionV>
                <wp:extent cx="2584450" cy="261979"/>
                <wp:effectExtent l="0" t="0" r="0" b="5080"/>
                <wp:wrapNone/>
                <wp:docPr id="47" name="Metin Kutusu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6197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62FB0B" w14:textId="2FFDC34D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Pin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c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hange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i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nterrupt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r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equest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2</w:t>
                            </w:r>
                          </w:p>
                          <w:p w14:paraId="59A2DBDA" w14:textId="77777777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52F3E" id="Metin Kutusu 47" o:spid="_x0000_s1056" type="#_x0000_t202" style="position:absolute;margin-left:203.4pt;margin-top:123.25pt;width:203.5pt;height:20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" filled="f" stroked="f" strokeweight=".5pt">
                <v:textbox>
                  <w:txbxContent>
                    <w:p w14:paraId="1A62FB0B" w14:textId="2FFDC34D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Pin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c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hange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i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nterrupt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r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equest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2</w:t>
                      </w:r>
                    </w:p>
                    <w:p w14:paraId="59A2DBDA" w14:textId="77777777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67227EE1" wp14:editId="7027F69F">
                <wp:simplePos x="0" y="0"/>
                <wp:positionH relativeFrom="column">
                  <wp:posOffset>1481455</wp:posOffset>
                </wp:positionH>
                <wp:positionV relativeFrom="paragraph">
                  <wp:posOffset>3615055</wp:posOffset>
                </wp:positionV>
                <wp:extent cx="1130300" cy="238125"/>
                <wp:effectExtent l="0" t="0" r="0" b="0"/>
                <wp:wrapNone/>
                <wp:docPr id="63" name="Metin Kutusu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AD0FC9" w14:textId="1E841D32" w:rsidR="00131156" w:rsidRPr="00AD37A3" w:rsidRDefault="003213B3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>TWI_v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7227EE1" id="Metin Kutusu 63" o:spid="_x0000_s1057" type="#_x0000_t202" style="position:absolute;margin-left:116.65pt;margin-top:284.65pt;width:89pt;height:18.75pt;z-index:2517780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" filled="f" stroked="f" strokeweight=".5pt">
                <v:textbox>
                  <w:txbxContent>
                    <w:p w14:paraId="1EAD0FC9" w14:textId="1E841D32" w:rsidR="00131156" w:rsidRPr="00AD37A3" w:rsidRDefault="003213B3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>TWI_vect</w:t>
                      </w: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3E0B270" wp14:editId="39550C88">
                <wp:simplePos x="0" y="0"/>
                <wp:positionH relativeFrom="column">
                  <wp:posOffset>1392555</wp:posOffset>
                </wp:positionH>
                <wp:positionV relativeFrom="paragraph">
                  <wp:posOffset>3389630</wp:posOffset>
                </wp:positionV>
                <wp:extent cx="1130300" cy="238125"/>
                <wp:effectExtent l="0" t="0" r="0" b="0"/>
                <wp:wrapNone/>
                <wp:docPr id="62" name="Metin Kutusu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6076E7" w14:textId="38EA9C7B" w:rsidR="003213B3" w:rsidRPr="003213B3" w:rsidRDefault="003213B3" w:rsidP="003213B3">
                            <w:pP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ADC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_ vect</w:t>
                            </w:r>
                          </w:p>
                          <w:p w14:paraId="44EB9227" w14:textId="77777777" w:rsidR="00131156" w:rsidRPr="00AD37A3" w:rsidRDefault="00131156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3E0B270" id="Metin Kutusu 62" o:spid="_x0000_s1058" type="#_x0000_t202" style="position:absolute;margin-left:109.65pt;margin-top:266.9pt;width:89pt;height:18.75pt;z-index:251776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" filled="f" stroked="f" strokeweight=".5pt">
                <v:textbox>
                  <w:txbxContent>
                    <w:p w14:paraId="5A6076E7" w14:textId="38EA9C7B" w:rsidR="003213B3" w:rsidRPr="003213B3" w:rsidRDefault="003213B3" w:rsidP="003213B3">
                      <w:pP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ADC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_ vect</w:t>
                      </w:r>
                    </w:p>
                    <w:p w14:paraId="44EB9227" w14:textId="77777777" w:rsidR="00131156" w:rsidRPr="00AD37A3" w:rsidRDefault="00131156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276473AF" wp14:editId="213A25DC">
                <wp:simplePos x="0" y="0"/>
                <wp:positionH relativeFrom="column">
                  <wp:posOffset>1392555</wp:posOffset>
                </wp:positionH>
                <wp:positionV relativeFrom="paragraph">
                  <wp:posOffset>3164205</wp:posOffset>
                </wp:positionV>
                <wp:extent cx="1130300" cy="238125"/>
                <wp:effectExtent l="0" t="0" r="0" b="0"/>
                <wp:wrapNone/>
                <wp:docPr id="61" name="Metin Kutusu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C69575" w14:textId="1E9A94A5" w:rsidR="003213B3" w:rsidRPr="003213B3" w:rsidRDefault="003213B3" w:rsidP="003213B3">
                            <w:pP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USART_RX_vect</w:t>
                            </w:r>
                          </w:p>
                          <w:p w14:paraId="71ABFA1A" w14:textId="77777777" w:rsidR="00131156" w:rsidRPr="00AD37A3" w:rsidRDefault="00131156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76473AF" id="Metin Kutusu 61" o:spid="_x0000_s1059" type="#_x0000_t202" style="position:absolute;margin-left:109.65pt;margin-top:249.15pt;width:89pt;height:18.75pt;z-index:251773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" filled="f" stroked="f" strokeweight=".5pt">
                <v:textbox>
                  <w:txbxContent>
                    <w:p w14:paraId="21C69575" w14:textId="1E9A94A5" w:rsidR="003213B3" w:rsidRPr="003213B3" w:rsidRDefault="003213B3" w:rsidP="003213B3">
                      <w:pP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USART_RX_vect</w:t>
                      </w:r>
                    </w:p>
                    <w:p w14:paraId="71ABFA1A" w14:textId="77777777" w:rsidR="00131156" w:rsidRPr="00AD37A3" w:rsidRDefault="00131156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A9E3F80" wp14:editId="5085C80E">
                <wp:simplePos x="0" y="0"/>
                <wp:positionH relativeFrom="column">
                  <wp:posOffset>1519555</wp:posOffset>
                </wp:positionH>
                <wp:positionV relativeFrom="paragraph">
                  <wp:posOffset>2052955</wp:posOffset>
                </wp:positionV>
                <wp:extent cx="1130300" cy="238125"/>
                <wp:effectExtent l="0" t="0" r="0" b="0"/>
                <wp:wrapNone/>
                <wp:docPr id="59" name="Metin Kutusu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C0539CD" w14:textId="23186045" w:rsidR="00131156" w:rsidRPr="00AD37A3" w:rsidRDefault="003213B3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>TIM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ER2</w:t>
                            </w: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>_OVF_v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9E3F80" id="Metin Kutusu 59" o:spid="_x0000_s1060" type="#_x0000_t202" style="position:absolute;margin-left:119.65pt;margin-top:161.65pt;width:89pt;height:18.75pt;z-index:2517698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" filled="f" stroked="f" strokeweight=".5pt">
                <v:textbox>
                  <w:txbxContent>
                    <w:p w14:paraId="6C0539CD" w14:textId="23186045" w:rsidR="00131156" w:rsidRPr="00AD37A3" w:rsidRDefault="003213B3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>TIM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ER2</w:t>
                      </w: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>_OVF_vect</w:t>
                      </w: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E67CBBB" wp14:editId="40834AED">
                <wp:simplePos x="0" y="0"/>
                <wp:positionH relativeFrom="column">
                  <wp:posOffset>1449705</wp:posOffset>
                </wp:positionH>
                <wp:positionV relativeFrom="paragraph">
                  <wp:posOffset>1821180</wp:posOffset>
                </wp:positionV>
                <wp:extent cx="1130300" cy="238125"/>
                <wp:effectExtent l="0" t="0" r="0" b="0"/>
                <wp:wrapNone/>
                <wp:docPr id="58" name="Metin Kutusu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9AA73D4" w14:textId="6B51443D" w:rsidR="003213B3" w:rsidRPr="003213B3" w:rsidRDefault="003213B3" w:rsidP="003213B3">
                            <w:pP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WDT_vect</w:t>
                            </w:r>
                          </w:p>
                          <w:p w14:paraId="43097B34" w14:textId="77777777" w:rsidR="00131156" w:rsidRPr="00AD37A3" w:rsidRDefault="00131156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E67CBBB" id="Metin Kutusu 58" o:spid="_x0000_s1061" type="#_x0000_t202" style="position:absolute;margin-left:114.15pt;margin-top:143.4pt;width:89pt;height:18.75pt;z-index:2517678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" filled="f" stroked="f" strokeweight=".5pt">
                <v:textbox>
                  <w:txbxContent>
                    <w:p w14:paraId="49AA73D4" w14:textId="6B51443D" w:rsidR="003213B3" w:rsidRPr="003213B3" w:rsidRDefault="003213B3" w:rsidP="003213B3">
                      <w:pP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WDT_vect</w:t>
                      </w:r>
                    </w:p>
                    <w:p w14:paraId="43097B34" w14:textId="77777777" w:rsidR="00131156" w:rsidRPr="00AD37A3" w:rsidRDefault="00131156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06759F7E" wp14:editId="16981411">
                <wp:simplePos x="0" y="0"/>
                <wp:positionH relativeFrom="column">
                  <wp:posOffset>1430655</wp:posOffset>
                </wp:positionH>
                <wp:positionV relativeFrom="paragraph">
                  <wp:posOffset>1592580</wp:posOffset>
                </wp:positionV>
                <wp:extent cx="1130300" cy="238125"/>
                <wp:effectExtent l="0" t="0" r="0" b="0"/>
                <wp:wrapNone/>
                <wp:docPr id="57" name="Metin Kutusu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E144ECE" w14:textId="42D8E9B7" w:rsidR="00131156" w:rsidRPr="00AD37A3" w:rsidRDefault="003213B3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PCINT2_v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6759F7E" id="Metin Kutusu 57" o:spid="_x0000_s1062" type="#_x0000_t202" style="position:absolute;margin-left:112.65pt;margin-top:125.4pt;width:89pt;height:18.75pt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" filled="f" stroked="f" strokeweight=".5pt">
                <v:textbox>
                  <w:txbxContent>
                    <w:p w14:paraId="2E144ECE" w14:textId="42D8E9B7" w:rsidR="00131156" w:rsidRPr="00AD37A3" w:rsidRDefault="003213B3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PCINT2_vect</w:t>
                      </w: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561C5B21" wp14:editId="4400454A">
                <wp:simplePos x="0" y="0"/>
                <wp:positionH relativeFrom="column">
                  <wp:posOffset>1424305</wp:posOffset>
                </wp:positionH>
                <wp:positionV relativeFrom="paragraph">
                  <wp:posOffset>1351280</wp:posOffset>
                </wp:positionV>
                <wp:extent cx="1130300" cy="238125"/>
                <wp:effectExtent l="0" t="0" r="0" b="0"/>
                <wp:wrapNone/>
                <wp:docPr id="56" name="Metin Kutusu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A686C60" w14:textId="6984A4AC" w:rsidR="003213B3" w:rsidRPr="003213B3" w:rsidRDefault="003213B3" w:rsidP="003213B3">
                            <w:pP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PCINT1_vect</w:t>
                            </w:r>
                          </w:p>
                          <w:p w14:paraId="601B4482" w14:textId="77777777" w:rsidR="00131156" w:rsidRPr="00AD37A3" w:rsidRDefault="00131156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1C5B21" id="Metin Kutusu 56" o:spid="_x0000_s1063" type="#_x0000_t202" style="position:absolute;margin-left:112.15pt;margin-top:106.4pt;width:89pt;height:18.75pt;z-index:2517637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" filled="f" stroked="f" strokeweight=".5pt">
                <v:textbox>
                  <w:txbxContent>
                    <w:p w14:paraId="7A686C60" w14:textId="6984A4AC" w:rsidR="003213B3" w:rsidRPr="003213B3" w:rsidRDefault="003213B3" w:rsidP="003213B3">
                      <w:pP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PCINT1_vect</w:t>
                      </w:r>
                    </w:p>
                    <w:p w14:paraId="601B4482" w14:textId="77777777" w:rsidR="00131156" w:rsidRPr="00AD37A3" w:rsidRDefault="00131156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213B3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568D935E" wp14:editId="4A77D219">
                <wp:simplePos x="0" y="0"/>
                <wp:positionH relativeFrom="column">
                  <wp:posOffset>1424305</wp:posOffset>
                </wp:positionH>
                <wp:positionV relativeFrom="paragraph">
                  <wp:posOffset>1109980</wp:posOffset>
                </wp:positionV>
                <wp:extent cx="1130300" cy="238125"/>
                <wp:effectExtent l="0" t="0" r="0" b="0"/>
                <wp:wrapNone/>
                <wp:docPr id="55" name="Metin Kutusu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FC702F" w14:textId="4DFAC966" w:rsidR="003213B3" w:rsidRPr="003213B3" w:rsidRDefault="003213B3" w:rsidP="003213B3">
                            <w:pP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PCINT0_vect</w:t>
                            </w:r>
                          </w:p>
                          <w:p w14:paraId="31ED6CDC" w14:textId="77777777" w:rsidR="00131156" w:rsidRPr="00AD37A3" w:rsidRDefault="00131156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8D935E" id="Metin Kutusu 55" o:spid="_x0000_s1064" type="#_x0000_t202" style="position:absolute;margin-left:112.15pt;margin-top:87.4pt;width:89pt;height:18.75pt;z-index:2517616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" filled="f" stroked="f" strokeweight=".5pt">
                <v:textbox>
                  <w:txbxContent>
                    <w:p w14:paraId="07FC702F" w14:textId="4DFAC966" w:rsidR="003213B3" w:rsidRPr="003213B3" w:rsidRDefault="003213B3" w:rsidP="003213B3">
                      <w:pP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PCINT0_vect</w:t>
                      </w:r>
                    </w:p>
                    <w:p w14:paraId="31ED6CDC" w14:textId="77777777" w:rsidR="00131156" w:rsidRPr="00AD37A3" w:rsidRDefault="00131156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C0499F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C13B737" wp14:editId="33C15BFD">
                <wp:simplePos x="0" y="0"/>
                <wp:positionH relativeFrom="column">
                  <wp:posOffset>1405255</wp:posOffset>
                </wp:positionH>
                <wp:positionV relativeFrom="paragraph">
                  <wp:posOffset>890905</wp:posOffset>
                </wp:positionV>
                <wp:extent cx="1130300" cy="266700"/>
                <wp:effectExtent l="0" t="0" r="0" b="0"/>
                <wp:wrapNone/>
                <wp:docPr id="54" name="Metin Kutusu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37EB8F" w14:textId="72FF5331" w:rsidR="00131156" w:rsidRPr="003213B3" w:rsidRDefault="00C0499F" w:rsidP="00131156">
                            <w:pPr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 xml:space="preserve">   </w:t>
                            </w:r>
                            <w:r w:rsidRPr="003213B3">
                              <w:rPr>
                                <w:rFonts w:ascii="Consolas" w:hAnsi="Consolas"/>
                                <w:sz w:val="18"/>
                                <w:szCs w:val="18"/>
                                <w:lang w:val="tr-TR"/>
                              </w:rPr>
                              <w:t>INT1_ v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13B737" id="Metin Kutusu 54" o:spid="_x0000_s1065" type="#_x0000_t202" style="position:absolute;margin-left:110.65pt;margin-top:70.15pt;width:89pt;height:21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" filled="f" stroked="f" strokeweight=".5pt">
                <v:textbox>
                  <w:txbxContent>
                    <w:p w14:paraId="4E37EB8F" w14:textId="72FF5331" w:rsidR="00131156" w:rsidRPr="003213B3" w:rsidRDefault="00C0499F" w:rsidP="00131156">
                      <w:pPr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 xml:space="preserve">   </w:t>
                      </w:r>
                      <w:r w:rsidRPr="003213B3">
                        <w:rPr>
                          <w:rFonts w:ascii="Consolas" w:hAnsi="Consolas"/>
                          <w:sz w:val="18"/>
                          <w:szCs w:val="18"/>
                          <w:lang w:val="tr-TR"/>
                        </w:rPr>
                        <w:t>INT1_ vect</w:t>
                      </w:r>
                    </w:p>
                  </w:txbxContent>
                </v:textbox>
              </v:shape>
            </w:pict>
          </mc:Fallback>
        </mc:AlternateContent>
      </w:r>
      <w:r w:rsidR="00131156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37F9CE22" wp14:editId="660C3F9F">
                <wp:simplePos x="0" y="0"/>
                <wp:positionH relativeFrom="column">
                  <wp:posOffset>1462405</wp:posOffset>
                </wp:positionH>
                <wp:positionV relativeFrom="paragraph">
                  <wp:posOffset>2903855</wp:posOffset>
                </wp:positionV>
                <wp:extent cx="1130300" cy="238125"/>
                <wp:effectExtent l="0" t="0" r="0" b="0"/>
                <wp:wrapNone/>
                <wp:docPr id="60" name="Metin Kutusu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03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2EE7EE5" w14:textId="08070C3D" w:rsidR="00131156" w:rsidRPr="00AD37A3" w:rsidRDefault="003213B3" w:rsidP="00131156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>TIM</w:t>
                            </w:r>
                            <w:r>
                              <w:rPr>
                                <w:sz w:val="18"/>
                                <w:szCs w:val="18"/>
                                <w:lang w:val="tr-TR"/>
                              </w:rPr>
                              <w:t>ER</w:t>
                            </w:r>
                            <w:r w:rsidRPr="003213B3">
                              <w:rPr>
                                <w:sz w:val="18"/>
                                <w:szCs w:val="18"/>
                                <w:lang w:val="tr-TR"/>
                              </w:rPr>
                              <w:t>0_OVF_ve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7F9CE22" id="Metin Kutusu 60" o:spid="_x0000_s1066" type="#_x0000_t202" style="position:absolute;margin-left:115.15pt;margin-top:228.65pt;width:89pt;height:18.75pt;z-index:251771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" filled="f" stroked="f" strokeweight=".5pt">
                <v:textbox>
                  <w:txbxContent>
                    <w:p w14:paraId="72EE7EE5" w14:textId="08070C3D" w:rsidR="00131156" w:rsidRPr="00AD37A3" w:rsidRDefault="003213B3" w:rsidP="00131156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>TIM</w:t>
                      </w:r>
                      <w:r>
                        <w:rPr>
                          <w:sz w:val="18"/>
                          <w:szCs w:val="18"/>
                          <w:lang w:val="tr-TR"/>
                        </w:rPr>
                        <w:t>ER</w:t>
                      </w:r>
                      <w:r w:rsidRPr="003213B3">
                        <w:rPr>
                          <w:sz w:val="18"/>
                          <w:szCs w:val="18"/>
                          <w:lang w:val="tr-TR"/>
                        </w:rPr>
                        <w:t>0_OVF_vect</w:t>
                      </w:r>
                    </w:p>
                  </w:txbxContent>
                </v:textbox>
              </v:shape>
            </w:pict>
          </mc:Fallback>
        </mc:AlternateContent>
      </w:r>
      <w:r w:rsidR="009716FD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348BFB6F" wp14:editId="2877FB3F">
                <wp:simplePos x="0" y="0"/>
                <wp:positionH relativeFrom="column">
                  <wp:posOffset>2599055</wp:posOffset>
                </wp:positionH>
                <wp:positionV relativeFrom="paragraph">
                  <wp:posOffset>3589655</wp:posOffset>
                </wp:positionV>
                <wp:extent cx="2584450" cy="238125"/>
                <wp:effectExtent l="0" t="0" r="0" b="0"/>
                <wp:wrapNone/>
                <wp:docPr id="53" name="Metin Kutusu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9F8222" w14:textId="7CB18060" w:rsidR="009716FD" w:rsidRPr="00AD37A3" w:rsidRDefault="007F3A12" w:rsidP="009716FD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7F3A12">
                              <w:rPr>
                                <w:sz w:val="20"/>
                                <w:szCs w:val="20"/>
                                <w:lang w:val="tr-TR"/>
                              </w:rPr>
                              <w:t>2-wire Serial Interfa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8BFB6F" id="Metin Kutusu 53" o:spid="_x0000_s1067" type="#_x0000_t202" style="position:absolute;margin-left:204.65pt;margin-top:282.65pt;width:203.5pt;height:18.75pt;z-index:2517575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" filled="f" stroked="f" strokeweight=".5pt">
                <v:textbox>
                  <w:txbxContent>
                    <w:p w14:paraId="629F8222" w14:textId="7CB18060" w:rsidR="009716FD" w:rsidRPr="00AD37A3" w:rsidRDefault="007F3A12" w:rsidP="009716FD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7F3A12">
                        <w:rPr>
                          <w:sz w:val="20"/>
                          <w:szCs w:val="20"/>
                          <w:lang w:val="tr-TR"/>
                        </w:rPr>
                        <w:t>2-wire Serial Interface</w:t>
                      </w:r>
                    </w:p>
                  </w:txbxContent>
                </v:textbox>
              </v:shape>
            </w:pict>
          </mc:Fallback>
        </mc:AlternateContent>
      </w:r>
      <w:r w:rsidR="009716FD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7574BC3C" wp14:editId="1998E6CF">
                <wp:simplePos x="0" y="0"/>
                <wp:positionH relativeFrom="column">
                  <wp:posOffset>2586355</wp:posOffset>
                </wp:positionH>
                <wp:positionV relativeFrom="paragraph">
                  <wp:posOffset>3361055</wp:posOffset>
                </wp:positionV>
                <wp:extent cx="2584450" cy="238125"/>
                <wp:effectExtent l="0" t="0" r="0" b="0"/>
                <wp:wrapNone/>
                <wp:docPr id="52" name="Metin Kutusu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EA494B" w14:textId="14CCAD80" w:rsidR="009716FD" w:rsidRPr="00AD37A3" w:rsidRDefault="007F3A12" w:rsidP="009716FD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7F3A12">
                              <w:rPr>
                                <w:sz w:val="20"/>
                                <w:szCs w:val="20"/>
                                <w:lang w:val="tr-TR"/>
                              </w:rPr>
                              <w:t>ADC Conversion 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574BC3C" id="Metin Kutusu 52" o:spid="_x0000_s1068" type="#_x0000_t202" style="position:absolute;margin-left:203.65pt;margin-top:264.65pt;width:203.5pt;height:18.75pt;z-index:251755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" filled="f" stroked="f" strokeweight=".5pt">
                <v:textbox>
                  <w:txbxContent>
                    <w:p w14:paraId="1DEA494B" w14:textId="14CCAD80" w:rsidR="009716FD" w:rsidRPr="00AD37A3" w:rsidRDefault="007F3A12" w:rsidP="009716FD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7F3A12">
                        <w:rPr>
                          <w:sz w:val="20"/>
                          <w:szCs w:val="20"/>
                          <w:lang w:val="tr-TR"/>
                        </w:rPr>
                        <w:t>ADC Conversion Complete</w:t>
                      </w:r>
                    </w:p>
                  </w:txbxContent>
                </v:textbox>
              </v:shape>
            </w:pict>
          </mc:Fallback>
        </mc:AlternateContent>
      </w:r>
      <w:r w:rsidR="009716FD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3F194649" wp14:editId="763747F2">
                <wp:simplePos x="0" y="0"/>
                <wp:positionH relativeFrom="column">
                  <wp:posOffset>2573655</wp:posOffset>
                </wp:positionH>
                <wp:positionV relativeFrom="paragraph">
                  <wp:posOffset>3132455</wp:posOffset>
                </wp:positionV>
                <wp:extent cx="2584450" cy="238125"/>
                <wp:effectExtent l="0" t="0" r="0" b="0"/>
                <wp:wrapNone/>
                <wp:docPr id="51" name="Metin Kutusu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519CB82" w14:textId="1547C0FE" w:rsidR="009716FD" w:rsidRPr="00AD37A3" w:rsidRDefault="007F3A12" w:rsidP="009716FD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7F3A12">
                              <w:rPr>
                                <w:sz w:val="20"/>
                                <w:szCs w:val="20"/>
                                <w:lang w:val="tr-TR"/>
                              </w:rPr>
                              <w:t>USART, Tx Comple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194649" id="Metin Kutusu 51" o:spid="_x0000_s1069" type="#_x0000_t202" style="position:absolute;margin-left:202.65pt;margin-top:246.65pt;width:203.5pt;height:18.75pt;z-index:2517534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" filled="f" stroked="f" strokeweight=".5pt">
                <v:textbox>
                  <w:txbxContent>
                    <w:p w14:paraId="3519CB82" w14:textId="1547C0FE" w:rsidR="009716FD" w:rsidRPr="00AD37A3" w:rsidRDefault="007F3A12" w:rsidP="009716FD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7F3A12">
                        <w:rPr>
                          <w:sz w:val="20"/>
                          <w:szCs w:val="20"/>
                          <w:lang w:val="tr-TR"/>
                        </w:rPr>
                        <w:t>USART, Tx Complete</w:t>
                      </w:r>
                    </w:p>
                  </w:txbxContent>
                </v:textbox>
              </v:shape>
            </w:pict>
          </mc:Fallback>
        </mc:AlternateContent>
      </w:r>
      <w:r w:rsidR="009716FD"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21404CB0" wp14:editId="3CA5C149">
                <wp:simplePos x="0" y="0"/>
                <wp:positionH relativeFrom="column">
                  <wp:posOffset>2573655</wp:posOffset>
                </wp:positionH>
                <wp:positionV relativeFrom="paragraph">
                  <wp:posOffset>2903855</wp:posOffset>
                </wp:positionV>
                <wp:extent cx="2584450" cy="238125"/>
                <wp:effectExtent l="0" t="0" r="0" b="0"/>
                <wp:wrapNone/>
                <wp:docPr id="50" name="Metin Kutusu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D6C11C6" w14:textId="7A2B87F6" w:rsidR="007F3A12" w:rsidRDefault="007F3A12" w:rsidP="007F3A12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Overflow of Timer/Counter0 value</w:t>
                            </w:r>
                          </w:p>
                          <w:p w14:paraId="5A9980D7" w14:textId="6FA58F01" w:rsidR="009716FD" w:rsidRPr="00AD37A3" w:rsidRDefault="009716FD" w:rsidP="009716FD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1404CB0" id="Metin Kutusu 50" o:spid="_x0000_s1070" type="#_x0000_t202" style="position:absolute;margin-left:202.65pt;margin-top:228.65pt;width:203.5pt;height:18.75pt;z-index:251751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" filled="f" stroked="f" strokeweight=".5pt">
                <v:textbox>
                  <w:txbxContent>
                    <w:p w14:paraId="3D6C11C6" w14:textId="7A2B87F6" w:rsidR="007F3A12" w:rsidRDefault="007F3A12" w:rsidP="007F3A12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Overflow of Timer/Counter0 value</w:t>
                      </w:r>
                    </w:p>
                    <w:p w14:paraId="5A9980D7" w14:textId="6FA58F01" w:rsidR="009716FD" w:rsidRPr="00AD37A3" w:rsidRDefault="009716FD" w:rsidP="009716FD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716FD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4E43CEE" wp14:editId="522A7E22">
                <wp:simplePos x="0" y="0"/>
                <wp:positionH relativeFrom="column">
                  <wp:posOffset>2605405</wp:posOffset>
                </wp:positionH>
                <wp:positionV relativeFrom="paragraph">
                  <wp:posOffset>2040255</wp:posOffset>
                </wp:positionV>
                <wp:extent cx="2584450" cy="238125"/>
                <wp:effectExtent l="0" t="0" r="0" b="0"/>
                <wp:wrapNone/>
                <wp:docPr id="49" name="Metin Kutusu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06C54D" w14:textId="64C13491" w:rsidR="00DC14D8" w:rsidRDefault="007F3A12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Overflow of Timer/Counter2 value</w:t>
                            </w:r>
                          </w:p>
                          <w:p w14:paraId="7E1D799E" w14:textId="78D151ED" w:rsidR="007F3A12" w:rsidRPr="00AD37A3" w:rsidRDefault="007F3A12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ö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4E43CEE" id="Metin Kutusu 49" o:spid="_x0000_s1071" type="#_x0000_t202" style="position:absolute;margin-left:205.15pt;margin-top:160.65pt;width:203.5pt;height:18.75pt;z-index:2517493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" filled="f" stroked="f" strokeweight=".5pt">
                <v:textbox>
                  <w:txbxContent>
                    <w:p w14:paraId="1C06C54D" w14:textId="64C13491" w:rsidR="00DC14D8" w:rsidRDefault="007F3A12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Overflow of Timer/Counter2 value</w:t>
                      </w:r>
                    </w:p>
                    <w:p w14:paraId="7E1D799E" w14:textId="78D151ED" w:rsidR="007F3A12" w:rsidRPr="00AD37A3" w:rsidRDefault="007F3A12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öe</w:t>
                      </w:r>
                    </w:p>
                  </w:txbxContent>
                </v:textbox>
              </v:shape>
            </w:pict>
          </mc:Fallback>
        </mc:AlternateContent>
      </w:r>
      <w:r w:rsidR="004143FC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5CDD497A" wp14:editId="7296DA91">
                <wp:simplePos x="0" y="0"/>
                <wp:positionH relativeFrom="column">
                  <wp:posOffset>2586355</wp:posOffset>
                </wp:positionH>
                <wp:positionV relativeFrom="paragraph">
                  <wp:posOffset>1805305</wp:posOffset>
                </wp:positionV>
                <wp:extent cx="2584450" cy="285750"/>
                <wp:effectExtent l="0" t="0" r="0" b="0"/>
                <wp:wrapNone/>
                <wp:docPr id="48" name="Metin Kutusu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719857F" w14:textId="5D2D3806" w:rsidR="00DC14D8" w:rsidRPr="00AD37A3" w:rsidRDefault="004143FC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4143FC">
                              <w:rPr>
                                <w:sz w:val="20"/>
                                <w:szCs w:val="20"/>
                                <w:lang w:val="tr-TR"/>
                              </w:rPr>
                              <w:t>Watchdog Time-out Interru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DD497A" id="Metin Kutusu 48" o:spid="_x0000_s1072" type="#_x0000_t202" style="position:absolute;margin-left:203.65pt;margin-top:142.15pt;width:203.5pt;height:22.5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" filled="f" stroked="f" strokeweight=".5pt">
                <v:textbox>
                  <w:txbxContent>
                    <w:p w14:paraId="0719857F" w14:textId="5D2D3806" w:rsidR="00DC14D8" w:rsidRPr="00AD37A3" w:rsidRDefault="004143FC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4143FC">
                        <w:rPr>
                          <w:sz w:val="20"/>
                          <w:szCs w:val="20"/>
                          <w:lang w:val="tr-TR"/>
                        </w:rPr>
                        <w:t>Watchdog Time-out Interrupt</w:t>
                      </w: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0FAC958E" wp14:editId="6F335080">
                <wp:simplePos x="0" y="0"/>
                <wp:positionH relativeFrom="column">
                  <wp:posOffset>2580005</wp:posOffset>
                </wp:positionH>
                <wp:positionV relativeFrom="paragraph">
                  <wp:posOffset>1348105</wp:posOffset>
                </wp:positionV>
                <wp:extent cx="2584450" cy="285750"/>
                <wp:effectExtent l="0" t="0" r="0" b="0"/>
                <wp:wrapNone/>
                <wp:docPr id="46" name="Metin Kutusu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EFBC1D9" w14:textId="6614E881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Pin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c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hange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i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nterrupt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r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equest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1</w:t>
                            </w:r>
                          </w:p>
                          <w:p w14:paraId="1BBD6731" w14:textId="77777777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AC958E" id="Metin Kutusu 46" o:spid="_x0000_s1073" type="#_x0000_t202" style="position:absolute;margin-left:203.15pt;margin-top:106.15pt;width:203.5pt;height:22.5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" filled="f" stroked="f" strokeweight=".5pt">
                <v:textbox>
                  <w:txbxContent>
                    <w:p w14:paraId="5EFBC1D9" w14:textId="6614E881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Pin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c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hange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i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nterrupt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r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equest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1</w:t>
                      </w:r>
                    </w:p>
                    <w:p w14:paraId="1BBD6731" w14:textId="77777777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4BF5661" wp14:editId="15DF6B59">
                <wp:simplePos x="0" y="0"/>
                <wp:positionH relativeFrom="column">
                  <wp:posOffset>2573655</wp:posOffset>
                </wp:positionH>
                <wp:positionV relativeFrom="paragraph">
                  <wp:posOffset>1100455</wp:posOffset>
                </wp:positionV>
                <wp:extent cx="2584450" cy="260350"/>
                <wp:effectExtent l="0" t="0" r="0" b="6350"/>
                <wp:wrapNone/>
                <wp:docPr id="45" name="Metin Kutusu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60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74E3E2" w14:textId="58D53AB3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Pin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c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hange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i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nterrupt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r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>equest 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F5661" id="Metin Kutusu 45" o:spid="_x0000_s1074" type="#_x0000_t202" style="position:absolute;margin-left:202.65pt;margin-top:86.65pt;width:203.5pt;height:20.5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" filled="f" stroked="f" strokeweight=".5pt">
                <v:textbox>
                  <w:txbxContent>
                    <w:p w14:paraId="1A74E3E2" w14:textId="58D53AB3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Pin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c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hange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i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nterrupt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r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>equest 0</w:t>
                      </w: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51C63C34" wp14:editId="46359B67">
                <wp:simplePos x="0" y="0"/>
                <wp:positionH relativeFrom="column">
                  <wp:posOffset>2573655</wp:posOffset>
                </wp:positionH>
                <wp:positionV relativeFrom="paragraph">
                  <wp:posOffset>865505</wp:posOffset>
                </wp:positionV>
                <wp:extent cx="2584450" cy="238125"/>
                <wp:effectExtent l="0" t="0" r="0" b="0"/>
                <wp:wrapNone/>
                <wp:docPr id="44" name="Metin Kutusu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8445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E19FC9" w14:textId="53ABFADC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External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i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nterrupt 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r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>equest</w:t>
                            </w: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 number</w:t>
                            </w:r>
                            <w:r w:rsidRPr="00DC14D8">
                              <w:rPr>
                                <w:sz w:val="20"/>
                                <w:szCs w:val="20"/>
                                <w:lang w:val="tr-TR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C63C34" id="Metin Kutusu 44" o:spid="_x0000_s1075" type="#_x0000_t202" style="position:absolute;margin-left:202.65pt;margin-top:68.15pt;width:203.5pt;height:18.75pt;z-index:2517391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" filled="f" stroked="f" strokeweight=".5pt">
                <v:textbox>
                  <w:txbxContent>
                    <w:p w14:paraId="54E19FC9" w14:textId="53ABFADC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External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i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nterrupt 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>r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>equest</w:t>
                      </w:r>
                      <w:r>
                        <w:rPr>
                          <w:sz w:val="20"/>
                          <w:szCs w:val="20"/>
                          <w:lang w:val="tr-TR"/>
                        </w:rPr>
                        <w:t xml:space="preserve"> number</w:t>
                      </w:r>
                      <w:r w:rsidRPr="00DC14D8">
                        <w:rPr>
                          <w:sz w:val="20"/>
                          <w:szCs w:val="20"/>
                          <w:lang w:val="tr-TR"/>
                        </w:rPr>
                        <w:t xml:space="preserve"> 1</w:t>
                      </w: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114EF56F" wp14:editId="26AFB657">
                <wp:simplePos x="0" y="0"/>
                <wp:positionH relativeFrom="column">
                  <wp:posOffset>-163195</wp:posOffset>
                </wp:positionH>
                <wp:positionV relativeFrom="paragraph">
                  <wp:posOffset>3608705</wp:posOffset>
                </wp:positionV>
                <wp:extent cx="838200" cy="238125"/>
                <wp:effectExtent l="0" t="0" r="0" b="0"/>
                <wp:wrapNone/>
                <wp:docPr id="43" name="Metin Kutusu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C53B8B8" w14:textId="24A6E179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4EF56F" id="Metin Kutusu 43" o:spid="_x0000_s1076" type="#_x0000_t202" style="position:absolute;margin-left:-12.85pt;margin-top:284.15pt;width:66pt;height:18.75pt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" filled="f" stroked="f" strokeweight=".5pt">
                <v:textbox>
                  <w:txbxContent>
                    <w:p w14:paraId="2C53B8B8" w14:textId="24A6E179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30</w:t>
                      </w: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E8E6604" wp14:editId="5CBC39F3">
                <wp:simplePos x="0" y="0"/>
                <wp:positionH relativeFrom="column">
                  <wp:posOffset>-156845</wp:posOffset>
                </wp:positionH>
                <wp:positionV relativeFrom="paragraph">
                  <wp:posOffset>3389630</wp:posOffset>
                </wp:positionV>
                <wp:extent cx="838200" cy="238125"/>
                <wp:effectExtent l="0" t="0" r="0" b="0"/>
                <wp:wrapNone/>
                <wp:docPr id="42" name="Metin Kutusu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1620492" w14:textId="23DD9662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2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8E6604" id="Metin Kutusu 42" o:spid="_x0000_s1077" type="#_x0000_t202" style="position:absolute;margin-left:-12.35pt;margin-top:266.9pt;width:66pt;height:18.7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" filled="f" stroked="f" strokeweight=".5pt">
                <v:textbox>
                  <w:txbxContent>
                    <w:p w14:paraId="21620492" w14:textId="23DD9662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2A</w:t>
                      </w: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0EDEB14" wp14:editId="42900C21">
                <wp:simplePos x="0" y="0"/>
                <wp:positionH relativeFrom="column">
                  <wp:posOffset>-144145</wp:posOffset>
                </wp:positionH>
                <wp:positionV relativeFrom="paragraph">
                  <wp:posOffset>3151505</wp:posOffset>
                </wp:positionV>
                <wp:extent cx="838200" cy="238125"/>
                <wp:effectExtent l="0" t="0" r="0" b="0"/>
                <wp:wrapNone/>
                <wp:docPr id="41" name="Metin Kutusu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CCBD92B" w14:textId="527D8891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EDEB14" id="Metin Kutusu 41" o:spid="_x0000_s1078" type="#_x0000_t202" style="position:absolute;margin-left:-11.35pt;margin-top:248.15pt;width:66pt;height:18.7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" filled="f" stroked="f" strokeweight=".5pt">
                <v:textbox>
                  <w:txbxContent>
                    <w:p w14:paraId="1CCBD92B" w14:textId="527D8891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24</w:t>
                      </w:r>
                    </w:p>
                  </w:txbxContent>
                </v:textbox>
              </v:shape>
            </w:pict>
          </mc:Fallback>
        </mc:AlternateContent>
      </w:r>
      <w:r w:rsidR="00DC14D8"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3B121AF" wp14:editId="3A3DC24F">
                <wp:simplePos x="0" y="0"/>
                <wp:positionH relativeFrom="column">
                  <wp:posOffset>-156845</wp:posOffset>
                </wp:positionH>
                <wp:positionV relativeFrom="paragraph">
                  <wp:posOffset>2903855</wp:posOffset>
                </wp:positionV>
                <wp:extent cx="838200" cy="238125"/>
                <wp:effectExtent l="0" t="0" r="0" b="0"/>
                <wp:wrapNone/>
                <wp:docPr id="40" name="Metin Kutusu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39522E2" w14:textId="6F6EFB4E" w:rsidR="00DC14D8" w:rsidRPr="00AD37A3" w:rsidRDefault="00DC14D8" w:rsidP="00DC14D8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B121AF" id="Metin Kutusu 40" o:spid="_x0000_s1079" type="#_x0000_t202" style="position:absolute;margin-left:-12.35pt;margin-top:228.65pt;width:66pt;height:18.7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" filled="f" stroked="f" strokeweight=".5pt">
                <v:textbox>
                  <w:txbxContent>
                    <w:p w14:paraId="039522E2" w14:textId="6F6EFB4E" w:rsidR="00DC14D8" w:rsidRPr="00AD37A3" w:rsidRDefault="00DC14D8" w:rsidP="00DC14D8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20</w:t>
                      </w:r>
                    </w:p>
                  </w:txbxContent>
                </v:textbox>
              </v:shape>
            </w:pict>
          </mc:Fallback>
        </mc:AlternateContent>
      </w:r>
      <w:r w:rsidR="00A86515"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10FDCBB" wp14:editId="3617966C">
                <wp:simplePos x="0" y="0"/>
                <wp:positionH relativeFrom="column">
                  <wp:posOffset>-137795</wp:posOffset>
                </wp:positionH>
                <wp:positionV relativeFrom="paragraph">
                  <wp:posOffset>2056130</wp:posOffset>
                </wp:positionV>
                <wp:extent cx="838200" cy="238125"/>
                <wp:effectExtent l="0" t="0" r="0" b="0"/>
                <wp:wrapNone/>
                <wp:docPr id="39" name="Metin Kutusu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1DC9C75" w14:textId="2FEBC9A7" w:rsidR="00A86515" w:rsidRPr="00AD37A3" w:rsidRDefault="00A86515" w:rsidP="00A86515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</w:t>
                            </w:r>
                            <w:r w:rsidR="00642B95">
                              <w:rPr>
                                <w:sz w:val="20"/>
                                <w:szCs w:val="20"/>
                                <w:lang w:val="tr-TR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0FDCBB" id="Metin Kutusu 39" o:spid="_x0000_s1080" type="#_x0000_t202" style="position:absolute;margin-left:-10.85pt;margin-top:161.9pt;width:66pt;height:18.75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" filled="f" stroked="f" strokeweight=".5pt">
                <v:textbox>
                  <w:txbxContent>
                    <w:p w14:paraId="01DC9C75" w14:textId="2FEBC9A7" w:rsidR="00A86515" w:rsidRPr="00AD37A3" w:rsidRDefault="00A86515" w:rsidP="00A86515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</w:t>
                      </w:r>
                      <w:r w:rsidR="00642B95">
                        <w:rPr>
                          <w:sz w:val="20"/>
                          <w:szCs w:val="20"/>
                          <w:lang w:val="tr-TR"/>
                        </w:rPr>
                        <w:t>12</w:t>
                      </w:r>
                    </w:p>
                  </w:txbxContent>
                </v:textbox>
              </v:shape>
            </w:pict>
          </mc:Fallback>
        </mc:AlternateContent>
      </w:r>
      <w:r w:rsidR="00A86515"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27F8EBF9" wp14:editId="1B7C961D">
                <wp:simplePos x="0" y="0"/>
                <wp:positionH relativeFrom="column">
                  <wp:posOffset>-144145</wp:posOffset>
                </wp:positionH>
                <wp:positionV relativeFrom="paragraph">
                  <wp:posOffset>1814830</wp:posOffset>
                </wp:positionV>
                <wp:extent cx="838200" cy="238125"/>
                <wp:effectExtent l="0" t="0" r="0" b="0"/>
                <wp:wrapNone/>
                <wp:docPr id="38" name="Metin Kutusu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70D66C9" w14:textId="0611662B" w:rsidR="00A86515" w:rsidRPr="00AD37A3" w:rsidRDefault="00A86515" w:rsidP="00A86515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0</w:t>
                            </w:r>
                            <w:r w:rsidR="00642B95">
                              <w:rPr>
                                <w:sz w:val="20"/>
                                <w:szCs w:val="20"/>
                                <w:lang w:val="tr-TR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F8EBF9" id="Metin Kutusu 38" o:spid="_x0000_s1081" type="#_x0000_t202" style="position:absolute;margin-left:-11.35pt;margin-top:142.9pt;width:66pt;height:18.75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" filled="f" stroked="f" strokeweight=".5pt">
                <v:textbox>
                  <w:txbxContent>
                    <w:p w14:paraId="270D66C9" w14:textId="0611662B" w:rsidR="00A86515" w:rsidRPr="00AD37A3" w:rsidRDefault="00A86515" w:rsidP="00A86515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0</w:t>
                      </w:r>
                      <w:r w:rsidR="00642B95">
                        <w:rPr>
                          <w:sz w:val="20"/>
                          <w:szCs w:val="20"/>
                          <w:lang w:val="tr-TR"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A86515"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9C2E791" wp14:editId="57ABE08B">
                <wp:simplePos x="0" y="0"/>
                <wp:positionH relativeFrom="column">
                  <wp:posOffset>-150495</wp:posOffset>
                </wp:positionH>
                <wp:positionV relativeFrom="paragraph">
                  <wp:posOffset>1573530</wp:posOffset>
                </wp:positionV>
                <wp:extent cx="838200" cy="238125"/>
                <wp:effectExtent l="0" t="0" r="0" b="0"/>
                <wp:wrapNone/>
                <wp:docPr id="37" name="Metin Kutusu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4B96D3D" w14:textId="03F10CB1" w:rsidR="00A86515" w:rsidRPr="00AD37A3" w:rsidRDefault="00A86515" w:rsidP="00A86515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0</w:t>
                            </w:r>
                            <w:r w:rsidR="00642B95">
                              <w:rPr>
                                <w:sz w:val="20"/>
                                <w:szCs w:val="20"/>
                                <w:lang w:val="tr-TR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9C2E791" id="Metin Kutusu 37" o:spid="_x0000_s1082" type="#_x0000_t202" style="position:absolute;margin-left:-11.85pt;margin-top:123.9pt;width:66pt;height:18.7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" filled="f" stroked="f" strokeweight=".5pt">
                <v:textbox>
                  <w:txbxContent>
                    <w:p w14:paraId="34B96D3D" w14:textId="03F10CB1" w:rsidR="00A86515" w:rsidRPr="00AD37A3" w:rsidRDefault="00A86515" w:rsidP="00A86515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0</w:t>
                      </w:r>
                      <w:r w:rsidR="00642B95">
                        <w:rPr>
                          <w:sz w:val="20"/>
                          <w:szCs w:val="20"/>
                          <w:lang w:val="tr-TR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A86515"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05D18D31" wp14:editId="5ADFC87A">
                <wp:simplePos x="0" y="0"/>
                <wp:positionH relativeFrom="column">
                  <wp:posOffset>-156845</wp:posOffset>
                </wp:positionH>
                <wp:positionV relativeFrom="paragraph">
                  <wp:posOffset>1335405</wp:posOffset>
                </wp:positionV>
                <wp:extent cx="838200" cy="238125"/>
                <wp:effectExtent l="0" t="0" r="0" b="0"/>
                <wp:wrapNone/>
                <wp:docPr id="36" name="Metin Kutusu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E8445A0" w14:textId="55C020CF" w:rsidR="00A86515" w:rsidRPr="00AD37A3" w:rsidRDefault="00A86515" w:rsidP="00A86515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0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D18D31" id="Metin Kutusu 36" o:spid="_x0000_s1083" type="#_x0000_t202" style="position:absolute;margin-left:-12.35pt;margin-top:105.15pt;width:66pt;height:18.7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" filled="f" stroked="f" strokeweight=".5pt">
                <v:textbox>
                  <w:txbxContent>
                    <w:p w14:paraId="4E8445A0" w14:textId="55C020CF" w:rsidR="00A86515" w:rsidRPr="00AD37A3" w:rsidRDefault="00A86515" w:rsidP="00A86515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08</w:t>
                      </w:r>
                    </w:p>
                  </w:txbxContent>
                </v:textbox>
              </v:shape>
            </w:pict>
          </mc:Fallback>
        </mc:AlternateContent>
      </w:r>
      <w:r w:rsidR="00A86515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530C0A8D" wp14:editId="24C183E1">
                <wp:simplePos x="0" y="0"/>
                <wp:positionH relativeFrom="column">
                  <wp:posOffset>-156845</wp:posOffset>
                </wp:positionH>
                <wp:positionV relativeFrom="paragraph">
                  <wp:posOffset>1084580</wp:posOffset>
                </wp:positionV>
                <wp:extent cx="838200" cy="238125"/>
                <wp:effectExtent l="0" t="0" r="0" b="0"/>
                <wp:wrapNone/>
                <wp:docPr id="35" name="Metin Kutusu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10E299" w14:textId="31374A0F" w:rsidR="00A86515" w:rsidRPr="00AD37A3" w:rsidRDefault="00A86515" w:rsidP="00A86515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0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0C0A8D" id="Metin Kutusu 35" o:spid="_x0000_s1084" type="#_x0000_t202" style="position:absolute;margin-left:-12.35pt;margin-top:85.4pt;width:66pt;height:18.7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" filled="f" stroked="f" strokeweight=".5pt">
                <v:textbox>
                  <w:txbxContent>
                    <w:p w14:paraId="6D10E299" w14:textId="31374A0F" w:rsidR="00A86515" w:rsidRPr="00AD37A3" w:rsidRDefault="00A86515" w:rsidP="00A86515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06</w:t>
                      </w:r>
                    </w:p>
                  </w:txbxContent>
                </v:textbox>
              </v:shape>
            </w:pict>
          </mc:Fallback>
        </mc:AlternateContent>
      </w:r>
      <w:r w:rsidR="00A86515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2D75558" wp14:editId="4909BFF8">
                <wp:simplePos x="0" y="0"/>
                <wp:positionH relativeFrom="column">
                  <wp:posOffset>-158750</wp:posOffset>
                </wp:positionH>
                <wp:positionV relativeFrom="paragraph">
                  <wp:posOffset>873760</wp:posOffset>
                </wp:positionV>
                <wp:extent cx="838200" cy="238125"/>
                <wp:effectExtent l="0" t="0" r="0" b="0"/>
                <wp:wrapNone/>
                <wp:docPr id="34" name="Metin Kutusu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38200" cy="238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78A45C5" w14:textId="58121F78" w:rsidR="00A86515" w:rsidRPr="00AD37A3" w:rsidRDefault="00A86515" w:rsidP="00A86515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0x000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D75558" id="Metin Kutusu 34" o:spid="_x0000_s1085" type="#_x0000_t202" style="position:absolute;margin-left:-12.5pt;margin-top:68.8pt;width:66pt;height:18.75pt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" filled="f" stroked="f" strokeweight=".5pt">
                <v:textbox>
                  <w:txbxContent>
                    <w:p w14:paraId="378A45C5" w14:textId="58121F78" w:rsidR="00A86515" w:rsidRPr="00AD37A3" w:rsidRDefault="00A86515" w:rsidP="00A86515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0x0004</w:t>
                      </w:r>
                    </w:p>
                  </w:txbxContent>
                </v:textbox>
              </v:shape>
            </w:pict>
          </mc:Fallback>
        </mc:AlternateContent>
      </w:r>
      <w:r w:rsidR="00641233">
        <w:rPr>
          <w:noProof/>
        </w:rPr>
        <w:drawing>
          <wp:anchor distT="0" distB="0" distL="114300" distR="114300" simplePos="0" relativeHeight="251716608" behindDoc="0" locked="0" layoutInCell="1" allowOverlap="1" wp14:anchorId="1818BBD8" wp14:editId="3B25CE8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6471920" cy="3870960"/>
            <wp:effectExtent l="0" t="0" r="5080" b="0"/>
            <wp:wrapSquare wrapText="bothSides"/>
            <wp:docPr id="15" name="Resi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197" t="27852" r="23713" b="15696"/>
                    <a:stretch/>
                  </pic:blipFill>
                  <pic:spPr bwMode="auto">
                    <a:xfrm>
                      <a:off x="0" y="0"/>
                      <a:ext cx="6471920" cy="3870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2904">
        <w:tab/>
      </w:r>
    </w:p>
    <w:p w14:paraId="1D801BF2" w14:textId="0591CB72" w:rsidR="00641233" w:rsidRDefault="00BF6BE0" w:rsidP="00B32904">
      <w:pPr>
        <w:tabs>
          <w:tab w:val="left" w:pos="1065"/>
        </w:tabs>
        <w:rPr>
          <w:noProof/>
        </w:rPr>
      </w:pPr>
      <w:r>
        <w:rPr>
          <w:noProof/>
        </w:rPr>
        <w:t>Main.c file:</w:t>
      </w:r>
    </w:p>
    <w:p w14:paraId="4AE36C99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Defines -----------------------------------------------------------*/</w:t>
      </w:r>
    </w:p>
    <w:p w14:paraId="11CA11F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1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PB5</w:t>
      </w:r>
    </w:p>
    <w:p w14:paraId="101FBED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2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PB4</w:t>
      </w:r>
    </w:p>
    <w:p w14:paraId="2CE8377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3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PB3</w:t>
      </w:r>
    </w:p>
    <w:p w14:paraId="63A4740B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4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PB2</w:t>
      </w:r>
    </w:p>
    <w:p w14:paraId="3704C375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defin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BTN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PD0</w:t>
      </w:r>
    </w:p>
    <w:p w14:paraId="4CCB23D7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282ABBC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Includes ----------------------------------------------------------*/</w:t>
      </w:r>
    </w:p>
    <w:p w14:paraId="0A71D45A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includ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lt;avr/io.h&gt;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AVR device-specific IO definitions</w:t>
      </w:r>
    </w:p>
    <w:p w14:paraId="4BEC302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includ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&lt;avr/interrupt.h&gt;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Interrupts standard C library for AVR-GCC</w:t>
      </w:r>
    </w:p>
    <w:p w14:paraId="3EFF14A4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includ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"gpio.h"       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GPIO library for AVR-GCC</w:t>
      </w:r>
    </w:p>
    <w:p w14:paraId="5AC7A95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#includ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"timer.h"      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Timer library for AVR-GCC</w:t>
      </w:r>
    </w:p>
    <w:p w14:paraId="38B7B58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7ABB2CB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Function definitions ----------------------------------------------*/</w:t>
      </w:r>
    </w:p>
    <w:p w14:paraId="79AE74CA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*</w:t>
      </w:r>
    </w:p>
    <w:p w14:paraId="34C35834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Main function where the program execution begins. Toggle three LEDs</w:t>
      </w:r>
    </w:p>
    <w:p w14:paraId="451B8F3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 on Multi-function shield with internal 8- and 16-bit timer modules.</w:t>
      </w:r>
    </w:p>
    <w:p w14:paraId="4D531AE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 xml:space="preserve"> */</w:t>
      </w:r>
    </w:p>
    <w:p w14:paraId="083B366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62A1FEC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Global Variables for leds</w:t>
      </w:r>
    </w:p>
    <w:p w14:paraId="7BB711F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i/>
          <w:iCs/>
          <w:color w:val="0000FF"/>
          <w:sz w:val="18"/>
          <w:szCs w:val="18"/>
          <w:highlight w:val="white"/>
          <w:lang w:val="tr-TR"/>
        </w:rPr>
        <w:t>uint8_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4]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1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2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3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LED_D4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;</w:t>
      </w:r>
    </w:p>
    <w:p w14:paraId="393856F8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0;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416D2ADB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back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0;</w:t>
      </w:r>
    </w:p>
    <w:p w14:paraId="1411E755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0DE45E35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main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void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</w:p>
    <w:p w14:paraId="0CFEBED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23EB2E2C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1057041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Configuration of three LEDs */</w:t>
      </w:r>
    </w:p>
    <w:p w14:paraId="7544790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config_outpu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DDR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0]);</w:t>
      </w:r>
    </w:p>
    <w:p w14:paraId="5EE34AB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write_low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ORT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0]);</w:t>
      </w:r>
    </w:p>
    <w:p w14:paraId="50B56A0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5AB06BF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config_outpu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DDR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1]);</w:t>
      </w:r>
    </w:p>
    <w:p w14:paraId="3D2A1CF9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write_high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ORT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1]);</w:t>
      </w:r>
    </w:p>
    <w:p w14:paraId="13A6522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lastRenderedPageBreak/>
        <w:tab/>
      </w:r>
    </w:p>
    <w:p w14:paraId="6EAB5A64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config_outpu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DDR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2]);</w:t>
      </w:r>
    </w:p>
    <w:p w14:paraId="3EB7AA8F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write_high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ORT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2]);</w:t>
      </w:r>
    </w:p>
    <w:p w14:paraId="2717101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3AD0D13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config_outpu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DDR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3]);</w:t>
      </w:r>
    </w:p>
    <w:p w14:paraId="77F61D4A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write_high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ORT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3]);</w:t>
      </w:r>
    </w:p>
    <w:p w14:paraId="37CE8D94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0A1A3D9C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2BBA5128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Setting up the push button*/</w:t>
      </w:r>
    </w:p>
    <w:p w14:paraId="25C829F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config_input_pullup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DDRD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BTN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;</w:t>
      </w:r>
    </w:p>
    <w:p w14:paraId="0AFE0E85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4F7FC37B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Enables interrupts by setting the global interrupt mask</w:t>
      </w:r>
    </w:p>
    <w:p w14:paraId="737B243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sei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;</w:t>
      </w:r>
    </w:p>
    <w:p w14:paraId="562A4134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2E144A4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Infinite loop</w:t>
      </w:r>
    </w:p>
    <w:p w14:paraId="5B7225DC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whil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1)</w:t>
      </w:r>
    </w:p>
    <w:p w14:paraId="45235F3C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</w:p>
    <w:p w14:paraId="7909535D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Determining if the button is pressed or not and adjusting the speed according to that</w:t>
      </w:r>
    </w:p>
    <w:p w14:paraId="75D01D6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    </w:t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f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read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IND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BTN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)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</w:p>
    <w:p w14:paraId="4C05EE89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</w:p>
    <w:p w14:paraId="1A9CD51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Configuration of 16-bit Timer/Counter1</w:t>
      </w:r>
    </w:p>
    <w:p w14:paraId="0DA691BF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ab/>
        <w:t xml:space="preserve"> * Set prescaler and enable overflow interrupt */</w:t>
      </w:r>
    </w:p>
    <w:p w14:paraId="4A31F21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1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;</w:t>
      </w:r>
    </w:p>
    <w:p w14:paraId="7920AAC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   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interrupt_enable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;</w:t>
      </w:r>
    </w:p>
    <w:p w14:paraId="75437E8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39593DAF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else</w:t>
      </w:r>
    </w:p>
    <w:p w14:paraId="2FA0312D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</w:p>
    <w:p w14:paraId="2F8B5394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Configuration of 16-bit Timer/Counter1</w:t>
      </w:r>
    </w:p>
    <w:p w14:paraId="0F12328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ab/>
        <w:t xml:space="preserve"> * Set prescaler and enable overflow interrupt */</w:t>
      </w:r>
    </w:p>
    <w:p w14:paraId="48283B4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262m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;</w:t>
      </w:r>
    </w:p>
    <w:p w14:paraId="4A7615E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  <w:t xml:space="preserve">     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1_overflow_interrupt_enable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);</w:t>
      </w:r>
    </w:p>
    <w:p w14:paraId="2F32872C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4078776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688A85A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25358D6A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 Will never reach this</w:t>
      </w:r>
    </w:p>
    <w:p w14:paraId="127EF52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   </w:t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return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0;</w:t>
      </w:r>
    </w:p>
    <w:p w14:paraId="2B8E8965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1639A715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</w:p>
    <w:p w14:paraId="3CCB9DBB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* Interrupt service routines ----------------------------------------*/</w:t>
      </w:r>
    </w:p>
    <w:p w14:paraId="6A6EE54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ISR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TIMER1_OVF_vec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)</w:t>
      </w:r>
    </w:p>
    <w:p w14:paraId="3B5DABA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13900D7A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Toggling off the previous led</w:t>
      </w:r>
    </w:p>
    <w:p w14:paraId="1861BDF1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toggle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ORT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]);</w:t>
      </w:r>
    </w:p>
    <w:p w14:paraId="78C0780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0AC893B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Changing the direction</w:t>
      </w:r>
    </w:p>
    <w:p w14:paraId="4BD75C6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f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3)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</w:p>
    <w:p w14:paraId="2000802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back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1;</w:t>
      </w:r>
    </w:p>
    <w:p w14:paraId="4E407257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196F5337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f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0)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{</w:t>
      </w:r>
    </w:p>
    <w:p w14:paraId="5ED8362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back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0;</w:t>
      </w:r>
    </w:p>
    <w:p w14:paraId="27A15EF7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74C4EE70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41FC2E2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Adjusting the led_count value</w:t>
      </w:r>
    </w:p>
    <w:p w14:paraId="02847F58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f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back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0){</w:t>
      </w:r>
    </w:p>
    <w:p w14:paraId="3016044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+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1;</w:t>
      </w:r>
    </w:p>
    <w:p w14:paraId="57AEB8D6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64F5DE8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else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FF"/>
          <w:sz w:val="18"/>
          <w:szCs w:val="18"/>
          <w:highlight w:val="white"/>
          <w:lang w:val="tr-TR"/>
        </w:rPr>
        <w:t>if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back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1){</w:t>
      </w:r>
    </w:p>
    <w:p w14:paraId="4767CE3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=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-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1;</w:t>
      </w:r>
    </w:p>
    <w:p w14:paraId="7460067F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22E63E82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</w:p>
    <w:p w14:paraId="75F8CB2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008000"/>
          <w:sz w:val="18"/>
          <w:szCs w:val="18"/>
          <w:highlight w:val="white"/>
          <w:lang w:val="tr-TR"/>
        </w:rPr>
        <w:t>//Toggling on the new led</w:t>
      </w:r>
    </w:p>
    <w:p w14:paraId="64978843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ab/>
      </w:r>
      <w:r w:rsidRPr="00BF6BE0">
        <w:rPr>
          <w:rFonts w:ascii="Consolas" w:hAnsi="Consolas" w:cs="Consolas"/>
          <w:color w:val="880000"/>
          <w:sz w:val="18"/>
          <w:szCs w:val="18"/>
          <w:highlight w:val="white"/>
          <w:lang w:val="tr-TR"/>
        </w:rPr>
        <w:t>GPIO_toggle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(&amp;</w:t>
      </w:r>
      <w:r w:rsidRPr="00BF6BE0">
        <w:rPr>
          <w:rFonts w:ascii="Consolas" w:hAnsi="Consolas" w:cs="Consolas"/>
          <w:color w:val="A000A0"/>
          <w:sz w:val="18"/>
          <w:szCs w:val="18"/>
          <w:highlight w:val="white"/>
          <w:lang w:val="tr-TR"/>
        </w:rPr>
        <w:t>PORTB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,</w:t>
      </w:r>
      <w:r w:rsidRPr="00BF6BE0">
        <w:rPr>
          <w:rFonts w:ascii="Consolas" w:hAnsi="Consolas" w:cs="Consolas"/>
          <w:color w:val="A31515"/>
          <w:sz w:val="18"/>
          <w:szCs w:val="18"/>
          <w:highlight w:val="white"/>
          <w:lang w:val="tr-TR"/>
        </w:rPr>
        <w:t xml:space="preserve"> 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s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[</w:t>
      </w:r>
      <w:r w:rsidRPr="00BF6BE0">
        <w:rPr>
          <w:rFonts w:ascii="Consolas" w:hAnsi="Consolas" w:cs="Consolas"/>
          <w:color w:val="000080"/>
          <w:sz w:val="18"/>
          <w:szCs w:val="18"/>
          <w:highlight w:val="white"/>
          <w:lang w:val="tr-TR"/>
        </w:rPr>
        <w:t>led_count</w:t>
      </w: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]);</w:t>
      </w:r>
    </w:p>
    <w:p w14:paraId="2453698E" w14:textId="77777777" w:rsidR="00BF6BE0" w:rsidRPr="00BF6BE0" w:rsidRDefault="00BF6BE0" w:rsidP="00BF6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</w:pPr>
      <w:r w:rsidRPr="00BF6BE0">
        <w:rPr>
          <w:rFonts w:ascii="Consolas" w:hAnsi="Consolas" w:cs="Consolas"/>
          <w:color w:val="000000"/>
          <w:sz w:val="18"/>
          <w:szCs w:val="18"/>
          <w:highlight w:val="white"/>
          <w:lang w:val="tr-TR"/>
        </w:rPr>
        <w:t>}</w:t>
      </w:r>
    </w:p>
    <w:p w14:paraId="45369288" w14:textId="77777777" w:rsidR="00BF6BE0" w:rsidRDefault="00BF6BE0" w:rsidP="00B32904">
      <w:pPr>
        <w:tabs>
          <w:tab w:val="left" w:pos="1065"/>
        </w:tabs>
        <w:rPr>
          <w:noProof/>
        </w:rPr>
      </w:pPr>
    </w:p>
    <w:p w14:paraId="5AB1F861" w14:textId="1DB3A881" w:rsidR="00B32904" w:rsidRDefault="00F27F3A" w:rsidP="00B32904">
      <w:pPr>
        <w:tabs>
          <w:tab w:val="left" w:pos="1065"/>
        </w:tabs>
      </w:pPr>
      <w:r>
        <w:rPr>
          <w:noProof/>
        </w:rPr>
        <w:lastRenderedPageBreak/>
        <w:drawing>
          <wp:anchor distT="0" distB="0" distL="114300" distR="114300" simplePos="0" relativeHeight="251779072" behindDoc="0" locked="0" layoutInCell="1" allowOverlap="1" wp14:anchorId="5E8EEEE8" wp14:editId="1054204D">
            <wp:simplePos x="0" y="0"/>
            <wp:positionH relativeFrom="margin">
              <wp:align>center</wp:align>
            </wp:positionH>
            <wp:positionV relativeFrom="paragraph">
              <wp:posOffset>301542</wp:posOffset>
            </wp:positionV>
            <wp:extent cx="5255260" cy="3769995"/>
            <wp:effectExtent l="0" t="0" r="2540" b="1905"/>
            <wp:wrapSquare wrapText="bothSides"/>
            <wp:docPr id="64" name="Resim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400" t="13496" r="29606" b="34235"/>
                    <a:stretch/>
                  </pic:blipFill>
                  <pic:spPr bwMode="auto">
                    <a:xfrm>
                      <a:off x="0" y="0"/>
                      <a:ext cx="5255260" cy="3769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27F3A">
        <w:t>Screenshot of SimulIDE circuit</w:t>
      </w:r>
      <w:r>
        <w:t>:</w:t>
      </w:r>
    </w:p>
    <w:p w14:paraId="0FBEDA89" w14:textId="0F7C25C9" w:rsidR="00F27F3A" w:rsidRDefault="00F27F3A" w:rsidP="00B32904">
      <w:pPr>
        <w:tabs>
          <w:tab w:val="left" w:pos="1065"/>
        </w:tabs>
        <w:rPr>
          <w:noProof/>
        </w:rPr>
      </w:pPr>
    </w:p>
    <w:p w14:paraId="0CD31F1A" w14:textId="22AA1D81" w:rsidR="00641233" w:rsidRDefault="00F27F3A" w:rsidP="00B32904">
      <w:pPr>
        <w:tabs>
          <w:tab w:val="left" w:pos="1065"/>
        </w:tabs>
      </w:pPr>
      <w:r w:rsidRPr="00F27F3A">
        <w:t>In your words, describe the difference between a common C function and interrupt service routine</w:t>
      </w:r>
      <w:r>
        <w:t>:</w:t>
      </w:r>
    </w:p>
    <w:p w14:paraId="733AAF62" w14:textId="69EA6DDD" w:rsidR="00F27F3A" w:rsidRDefault="00F27F3A" w:rsidP="00F27F3A">
      <w:pPr>
        <w:tabs>
          <w:tab w:val="left" w:pos="1065"/>
        </w:tabs>
        <w:ind w:left="708"/>
      </w:pPr>
      <w:r>
        <w:t>Interrupt service routine is a speficitation of the microcontroller hardware but C function is just a executable code.</w:t>
      </w:r>
    </w:p>
    <w:p w14:paraId="6185A02F" w14:textId="7C33BB6B" w:rsidR="00A4403C" w:rsidRDefault="00A4403C" w:rsidP="00F27F3A">
      <w:pPr>
        <w:tabs>
          <w:tab w:val="left" w:pos="1065"/>
        </w:tabs>
        <w:ind w:left="708"/>
      </w:pPr>
      <w:r>
        <w:rPr>
          <w:noProof/>
        </w:rPr>
        <w:drawing>
          <wp:anchor distT="0" distB="0" distL="114300" distR="114300" simplePos="0" relativeHeight="251780096" behindDoc="0" locked="0" layoutInCell="1" allowOverlap="1" wp14:anchorId="40B0601F" wp14:editId="0C231FED">
            <wp:simplePos x="0" y="0"/>
            <wp:positionH relativeFrom="margin">
              <wp:align>center</wp:align>
            </wp:positionH>
            <wp:positionV relativeFrom="paragraph">
              <wp:posOffset>259080</wp:posOffset>
            </wp:positionV>
            <wp:extent cx="4086860" cy="2387600"/>
            <wp:effectExtent l="0" t="0" r="8890" b="0"/>
            <wp:wrapSquare wrapText="bothSides"/>
            <wp:docPr id="65" name="Resim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925" t="41960" r="52497" b="32514"/>
                    <a:stretch/>
                  </pic:blipFill>
                  <pic:spPr bwMode="auto">
                    <a:xfrm>
                      <a:off x="0" y="0"/>
                      <a:ext cx="4086860" cy="2387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5E123BF" w14:textId="3E5C7650" w:rsidR="00A4403C" w:rsidRDefault="00A4403C" w:rsidP="00A4403C">
      <w:pPr>
        <w:pStyle w:val="ListeParagraf"/>
        <w:numPr>
          <w:ilvl w:val="0"/>
          <w:numId w:val="3"/>
        </w:numPr>
        <w:tabs>
          <w:tab w:val="left" w:pos="1065"/>
        </w:tabs>
      </w:pPr>
    </w:p>
    <w:p w14:paraId="7AE48ED9" w14:textId="0B041478" w:rsidR="00641233" w:rsidRDefault="00453F4D" w:rsidP="00A4403C">
      <w:pPr>
        <w:pStyle w:val="ListeParagraf"/>
        <w:tabs>
          <w:tab w:val="left" w:pos="1065"/>
        </w:tabs>
      </w:pP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3B816569" wp14:editId="3EE3C58C">
                <wp:simplePos x="0" y="0"/>
                <wp:positionH relativeFrom="column">
                  <wp:posOffset>3220168</wp:posOffset>
                </wp:positionH>
                <wp:positionV relativeFrom="paragraph">
                  <wp:posOffset>210820</wp:posOffset>
                </wp:positionV>
                <wp:extent cx="534155" cy="294005"/>
                <wp:effectExtent l="0" t="0" r="0" b="0"/>
                <wp:wrapNone/>
                <wp:docPr id="66" name="Metin Kutusu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A712115" w14:textId="2AED5F87" w:rsidR="00A4403C" w:rsidRPr="00C3019C" w:rsidRDefault="003A3D89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PD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16569" id="Metin Kutusu 66" o:spid="_x0000_s1086" type="#_x0000_t202" style="position:absolute;left:0;text-align:left;margin-left:253.55pt;margin-top:16.6pt;width:42.05pt;height:23.15pt;z-index:251782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" filled="f" stroked="f" strokeweight=".5pt">
                <v:textbox>
                  <w:txbxContent>
                    <w:p w14:paraId="5A712115" w14:textId="2AED5F87" w:rsidR="00A4403C" w:rsidRPr="00C3019C" w:rsidRDefault="003A3D89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PD6</w:t>
                      </w:r>
                    </w:p>
                  </w:txbxContent>
                </v:textbox>
              </v:shape>
            </w:pict>
          </mc:Fallback>
        </mc:AlternateContent>
      </w:r>
      <w:r w:rsidR="00A4403C" w:rsidRPr="00D46443">
        <w:rPr>
          <w:noProof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6DE31F2F" wp14:editId="297CBB5B">
                <wp:simplePos x="0" y="0"/>
                <wp:positionH relativeFrom="column">
                  <wp:posOffset>4078963</wp:posOffset>
                </wp:positionH>
                <wp:positionV relativeFrom="paragraph">
                  <wp:posOffset>196877</wp:posOffset>
                </wp:positionV>
                <wp:extent cx="534155" cy="294005"/>
                <wp:effectExtent l="0" t="0" r="0" b="0"/>
                <wp:wrapNone/>
                <wp:docPr id="67" name="Metin Kutusu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7A24DF" w14:textId="484540C5" w:rsidR="00A4403C" w:rsidRPr="00C3019C" w:rsidRDefault="00311F03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~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E31F2F" id="Metin Kutusu 67" o:spid="_x0000_s1087" type="#_x0000_t202" style="position:absolute;left:0;text-align:left;margin-left:321.2pt;margin-top:15.5pt;width:42.05pt;height:23.15pt;z-index:251784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" filled="f" stroked="f" strokeweight=".5pt">
                <v:textbox>
                  <w:txbxContent>
                    <w:p w14:paraId="307A24DF" w14:textId="484540C5" w:rsidR="00A4403C" w:rsidRPr="00C3019C" w:rsidRDefault="00311F03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~6</w:t>
                      </w:r>
                    </w:p>
                  </w:txbxContent>
                </v:textbox>
              </v:shape>
            </w:pict>
          </mc:Fallback>
        </mc:AlternateContent>
      </w:r>
    </w:p>
    <w:p w14:paraId="681ABFF7" w14:textId="23F18F92" w:rsidR="00641233" w:rsidRDefault="00453F4D" w:rsidP="00B32904">
      <w:pPr>
        <w:tabs>
          <w:tab w:val="left" w:pos="1065"/>
        </w:tabs>
      </w:pP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BEE751C" wp14:editId="67B38DD7">
                <wp:simplePos x="0" y="0"/>
                <wp:positionH relativeFrom="column">
                  <wp:posOffset>3219201</wp:posOffset>
                </wp:positionH>
                <wp:positionV relativeFrom="paragraph">
                  <wp:posOffset>244475</wp:posOffset>
                </wp:positionV>
                <wp:extent cx="534035" cy="294005"/>
                <wp:effectExtent l="0" t="0" r="0" b="0"/>
                <wp:wrapNone/>
                <wp:docPr id="68" name="Metin Kutusu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03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D19BC7" w14:textId="5F69A6E1" w:rsidR="00A4403C" w:rsidRPr="00C3019C" w:rsidRDefault="003A3D89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PD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EE751C" id="Metin Kutusu 68" o:spid="_x0000_s1088" type="#_x0000_t202" style="position:absolute;margin-left:253.5pt;margin-top:19.25pt;width:42.05pt;height:23.1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" filled="f" stroked="f" strokeweight=".5pt">
                <v:textbox>
                  <w:txbxContent>
                    <w:p w14:paraId="3ED19BC7" w14:textId="5F69A6E1" w:rsidR="00A4403C" w:rsidRPr="00C3019C" w:rsidRDefault="003A3D89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PD5</w:t>
                      </w:r>
                    </w:p>
                  </w:txbxContent>
                </v:textbox>
              </v:shape>
            </w:pict>
          </mc:Fallback>
        </mc:AlternateContent>
      </w:r>
      <w:r w:rsidR="00A4403C" w:rsidRPr="00D46443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45CA85F" wp14:editId="51927321">
                <wp:simplePos x="0" y="0"/>
                <wp:positionH relativeFrom="column">
                  <wp:posOffset>4101520</wp:posOffset>
                </wp:positionH>
                <wp:positionV relativeFrom="paragraph">
                  <wp:posOffset>228904</wp:posOffset>
                </wp:positionV>
                <wp:extent cx="534155" cy="294005"/>
                <wp:effectExtent l="0" t="0" r="0" b="0"/>
                <wp:wrapNone/>
                <wp:docPr id="69" name="Metin Kutusu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D17B83" w14:textId="19CEDC32" w:rsidR="00311F03" w:rsidRPr="00C3019C" w:rsidRDefault="00311F03" w:rsidP="00311F0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~5</w:t>
                            </w:r>
                          </w:p>
                          <w:p w14:paraId="7EB96A56" w14:textId="03CAA2BA" w:rsidR="00A4403C" w:rsidRPr="00C3019C" w:rsidRDefault="00A4403C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5CA85F" id="Metin Kutusu 69" o:spid="_x0000_s1089" type="#_x0000_t202" style="position:absolute;margin-left:322.95pt;margin-top:18pt;width:42.05pt;height:23.15pt;z-index:251788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" filled="f" stroked="f" strokeweight=".5pt">
                <v:textbox>
                  <w:txbxContent>
                    <w:p w14:paraId="0FD17B83" w14:textId="19CEDC32" w:rsidR="00311F03" w:rsidRPr="00C3019C" w:rsidRDefault="00311F03" w:rsidP="00311F0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~5</w:t>
                      </w:r>
                    </w:p>
                    <w:p w14:paraId="7EB96A56" w14:textId="03CAA2BA" w:rsidR="00A4403C" w:rsidRPr="00C3019C" w:rsidRDefault="00A4403C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B4CB56" w14:textId="4DDEE048" w:rsidR="00641233" w:rsidRDefault="00641233" w:rsidP="00B32904">
      <w:pPr>
        <w:tabs>
          <w:tab w:val="left" w:pos="1065"/>
        </w:tabs>
      </w:pPr>
    </w:p>
    <w:p w14:paraId="27436A03" w14:textId="11E64431" w:rsidR="00641233" w:rsidRDefault="00453F4D" w:rsidP="00B32904">
      <w:pPr>
        <w:tabs>
          <w:tab w:val="left" w:pos="1065"/>
        </w:tabs>
      </w:pP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17EF9A35" wp14:editId="56E4520D">
                <wp:simplePos x="0" y="0"/>
                <wp:positionH relativeFrom="column">
                  <wp:posOffset>3243028</wp:posOffset>
                </wp:positionH>
                <wp:positionV relativeFrom="paragraph">
                  <wp:posOffset>7620</wp:posOffset>
                </wp:positionV>
                <wp:extent cx="534155" cy="294005"/>
                <wp:effectExtent l="0" t="0" r="0" b="0"/>
                <wp:wrapNone/>
                <wp:docPr id="70" name="Metin Kutusu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4BC3CFE" w14:textId="7F61D8CA" w:rsidR="00A4403C" w:rsidRPr="00C3019C" w:rsidRDefault="003A3D89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PB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EF9A35" id="Metin Kutusu 70" o:spid="_x0000_s1090" type="#_x0000_t202" style="position:absolute;margin-left:255.35pt;margin-top:.6pt;width:42.05pt;height:23.1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" filled="f" stroked="f" strokeweight=".5pt">
                <v:textbox>
                  <w:txbxContent>
                    <w:p w14:paraId="44BC3CFE" w14:textId="7F61D8CA" w:rsidR="00A4403C" w:rsidRPr="00C3019C" w:rsidRDefault="003A3D89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PB1</w:t>
                      </w:r>
                    </w:p>
                  </w:txbxContent>
                </v:textbox>
              </v:shape>
            </w:pict>
          </mc:Fallback>
        </mc:AlternateContent>
      </w:r>
      <w:r w:rsidR="00A4403C" w:rsidRPr="00D46443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7BD10983" wp14:editId="2C56AA93">
                <wp:simplePos x="0" y="0"/>
                <wp:positionH relativeFrom="column">
                  <wp:posOffset>4110465</wp:posOffset>
                </wp:positionH>
                <wp:positionV relativeFrom="paragraph">
                  <wp:posOffset>8255</wp:posOffset>
                </wp:positionV>
                <wp:extent cx="534155" cy="294005"/>
                <wp:effectExtent l="0" t="0" r="0" b="0"/>
                <wp:wrapNone/>
                <wp:docPr id="71" name="Metin Kutusu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3F64775" w14:textId="6859ECA2" w:rsidR="00311F03" w:rsidRPr="00C3019C" w:rsidRDefault="00311F03" w:rsidP="00311F0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~9</w:t>
                            </w:r>
                          </w:p>
                          <w:p w14:paraId="6C851677" w14:textId="2FE2341F" w:rsidR="00A4403C" w:rsidRPr="00C3019C" w:rsidRDefault="00A4403C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10983" id="Metin Kutusu 71" o:spid="_x0000_s1091" type="#_x0000_t202" style="position:absolute;margin-left:323.65pt;margin-top:.65pt;width:42.05pt;height:23.15pt;z-index:251792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" filled="f" stroked="f" strokeweight=".5pt">
                <v:textbox>
                  <w:txbxContent>
                    <w:p w14:paraId="13F64775" w14:textId="6859ECA2" w:rsidR="00311F03" w:rsidRPr="00C3019C" w:rsidRDefault="00311F03" w:rsidP="00311F0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~9</w:t>
                      </w:r>
                    </w:p>
                    <w:p w14:paraId="6C851677" w14:textId="2FE2341F" w:rsidR="00A4403C" w:rsidRPr="00C3019C" w:rsidRDefault="00A4403C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004F2EF" w14:textId="3122A861" w:rsidR="00641233" w:rsidRDefault="00641233" w:rsidP="00B32904">
      <w:pPr>
        <w:tabs>
          <w:tab w:val="left" w:pos="1065"/>
        </w:tabs>
      </w:pPr>
    </w:p>
    <w:p w14:paraId="2E1A89BE" w14:textId="6833EBF9" w:rsidR="00641233" w:rsidRDefault="00453F4D" w:rsidP="00B32904">
      <w:pPr>
        <w:tabs>
          <w:tab w:val="left" w:pos="1065"/>
        </w:tabs>
      </w:pP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4134D2F9" wp14:editId="6A61DEBA">
                <wp:simplePos x="0" y="0"/>
                <wp:positionH relativeFrom="column">
                  <wp:posOffset>3227815</wp:posOffset>
                </wp:positionH>
                <wp:positionV relativeFrom="paragraph">
                  <wp:posOffset>382298</wp:posOffset>
                </wp:positionV>
                <wp:extent cx="534155" cy="294005"/>
                <wp:effectExtent l="0" t="0" r="0" b="0"/>
                <wp:wrapNone/>
                <wp:docPr id="74" name="Metin Kutusu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4D906C" w14:textId="1980671E" w:rsidR="00A4403C" w:rsidRPr="00C3019C" w:rsidRDefault="003A3D89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PD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4D2F9" id="Metin Kutusu 74" o:spid="_x0000_s1092" type="#_x0000_t202" style="position:absolute;margin-left:254.15pt;margin-top:30.1pt;width:42.05pt;height:23.15pt;z-index:251798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" filled="f" stroked="f" strokeweight=".5pt">
                <v:textbox>
                  <w:txbxContent>
                    <w:p w14:paraId="1E4D906C" w14:textId="1980671E" w:rsidR="00A4403C" w:rsidRPr="00C3019C" w:rsidRDefault="003A3D89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PD3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737A7DF2" wp14:editId="446479D1">
                <wp:simplePos x="0" y="0"/>
                <wp:positionH relativeFrom="column">
                  <wp:posOffset>3228755</wp:posOffset>
                </wp:positionH>
                <wp:positionV relativeFrom="paragraph">
                  <wp:posOffset>40944</wp:posOffset>
                </wp:positionV>
                <wp:extent cx="534155" cy="294005"/>
                <wp:effectExtent l="0" t="0" r="0" b="0"/>
                <wp:wrapNone/>
                <wp:docPr id="72" name="Metin Kutusu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ABA421" w14:textId="6DB0E0A3" w:rsidR="00A4403C" w:rsidRPr="00C3019C" w:rsidRDefault="003A3D89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PB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7A7DF2" id="Metin Kutusu 72" o:spid="_x0000_s1093" type="#_x0000_t202" style="position:absolute;margin-left:254.25pt;margin-top:3.2pt;width:42.05pt;height:23.15pt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" filled="f" stroked="f" strokeweight=".5pt">
                <v:textbox>
                  <w:txbxContent>
                    <w:p w14:paraId="68ABA421" w14:textId="6DB0E0A3" w:rsidR="00A4403C" w:rsidRPr="00C3019C" w:rsidRDefault="003A3D89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PB3</w:t>
                      </w: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525534F5" wp14:editId="532F4E10">
                <wp:simplePos x="0" y="0"/>
                <wp:positionH relativeFrom="column">
                  <wp:posOffset>4133960</wp:posOffset>
                </wp:positionH>
                <wp:positionV relativeFrom="paragraph">
                  <wp:posOffset>358775</wp:posOffset>
                </wp:positionV>
                <wp:extent cx="534155" cy="294005"/>
                <wp:effectExtent l="0" t="0" r="0" b="0"/>
                <wp:wrapNone/>
                <wp:docPr id="75" name="Metin Kutusu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8106CF1" w14:textId="2DF5FE0A" w:rsidR="00311F03" w:rsidRPr="00C3019C" w:rsidRDefault="00311F03" w:rsidP="00311F0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~3</w:t>
                            </w:r>
                          </w:p>
                          <w:p w14:paraId="63256070" w14:textId="5BBFCC60" w:rsidR="00A4403C" w:rsidRPr="00C3019C" w:rsidRDefault="00A4403C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5534F5" id="Metin Kutusu 75" o:spid="_x0000_s1094" type="#_x0000_t202" style="position:absolute;margin-left:325.5pt;margin-top:28.25pt;width:42.05pt;height:23.15pt;z-index:251800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" filled="f" stroked="f" strokeweight=".5pt">
                <v:textbox>
                  <w:txbxContent>
                    <w:p w14:paraId="68106CF1" w14:textId="2DF5FE0A" w:rsidR="00311F03" w:rsidRPr="00C3019C" w:rsidRDefault="00311F03" w:rsidP="00311F0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~3</w:t>
                      </w:r>
                    </w:p>
                    <w:p w14:paraId="63256070" w14:textId="5BBFCC60" w:rsidR="00A4403C" w:rsidRPr="00C3019C" w:rsidRDefault="00A4403C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D46443"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5243E175" wp14:editId="449BAC8C">
                <wp:simplePos x="0" y="0"/>
                <wp:positionH relativeFrom="column">
                  <wp:posOffset>4094618</wp:posOffset>
                </wp:positionH>
                <wp:positionV relativeFrom="paragraph">
                  <wp:posOffset>56819</wp:posOffset>
                </wp:positionV>
                <wp:extent cx="534155" cy="294005"/>
                <wp:effectExtent l="0" t="0" r="0" b="0"/>
                <wp:wrapNone/>
                <wp:docPr id="73" name="Metin Kutusu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155" cy="2940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0C43DC3" w14:textId="0B2313EB" w:rsidR="00311F03" w:rsidRPr="00C3019C" w:rsidRDefault="00311F03" w:rsidP="00311F03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tr-TR"/>
                              </w:rPr>
                              <w:t>~11</w:t>
                            </w:r>
                          </w:p>
                          <w:p w14:paraId="422D73FF" w14:textId="5CD7E049" w:rsidR="00A4403C" w:rsidRPr="00C3019C" w:rsidRDefault="00A4403C" w:rsidP="00A4403C">
                            <w:pPr>
                              <w:rPr>
                                <w:sz w:val="20"/>
                                <w:szCs w:val="20"/>
                                <w:lang w:val="tr-T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3E175" id="Metin Kutusu 73" o:spid="_x0000_s1095" type="#_x0000_t202" style="position:absolute;margin-left:322.4pt;margin-top:4.45pt;width:42.05pt;height:23.15pt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" filled="f" stroked="f" strokeweight=".5pt">
                <v:textbox>
                  <w:txbxContent>
                    <w:p w14:paraId="60C43DC3" w14:textId="0B2313EB" w:rsidR="00311F03" w:rsidRPr="00C3019C" w:rsidRDefault="00311F03" w:rsidP="00311F03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  <w:r>
                        <w:rPr>
                          <w:sz w:val="20"/>
                          <w:szCs w:val="20"/>
                          <w:lang w:val="tr-TR"/>
                        </w:rPr>
                        <w:t>~11</w:t>
                      </w:r>
                    </w:p>
                    <w:p w14:paraId="422D73FF" w14:textId="5CD7E049" w:rsidR="00A4403C" w:rsidRPr="00C3019C" w:rsidRDefault="00A4403C" w:rsidP="00A4403C">
                      <w:pPr>
                        <w:rPr>
                          <w:sz w:val="20"/>
                          <w:szCs w:val="20"/>
                          <w:lang w:val="tr-T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F09955" w14:textId="1392558E" w:rsidR="000F7934" w:rsidRPr="000F7934" w:rsidRDefault="000F7934" w:rsidP="000F7934"/>
    <w:p w14:paraId="6FE8E294" w14:textId="5449383B" w:rsidR="000F7934" w:rsidRPr="000F7934" w:rsidRDefault="000F7934" w:rsidP="000F7934"/>
    <w:p w14:paraId="17FF2200" w14:textId="31C8296D" w:rsidR="000F7934" w:rsidRDefault="000F7934" w:rsidP="000F7934"/>
    <w:p w14:paraId="66EA02C0" w14:textId="3A787CE2" w:rsidR="000F7934" w:rsidRDefault="000F7934" w:rsidP="000F7934">
      <w:pPr>
        <w:ind w:firstLine="708"/>
      </w:pPr>
    </w:p>
    <w:p w14:paraId="3B5BAA9E" w14:textId="46AD31EF" w:rsidR="000F7934" w:rsidRDefault="000F7934" w:rsidP="000F7934">
      <w:pPr>
        <w:ind w:firstLine="708"/>
      </w:pPr>
    </w:p>
    <w:p w14:paraId="7D61830D" w14:textId="40138B80" w:rsidR="000F7934" w:rsidRDefault="000F7934" w:rsidP="006547BA">
      <w:pPr>
        <w:ind w:left="708"/>
      </w:pPr>
      <w:r w:rsidRPr="000F7934">
        <w:rPr>
          <w:b/>
          <w:bCs/>
        </w:rPr>
        <w:lastRenderedPageBreak/>
        <w:t>Clear timer on Compare</w:t>
      </w:r>
      <w:r w:rsidR="006547BA">
        <w:rPr>
          <w:b/>
          <w:bCs/>
        </w:rPr>
        <w:t xml:space="preserve"> Mode</w:t>
      </w:r>
      <w:r w:rsidRPr="000F7934">
        <w:rPr>
          <w:b/>
          <w:bCs/>
        </w:rPr>
        <w:t xml:space="preserve">: </w:t>
      </w:r>
      <w:r w:rsidR="006547BA">
        <w:t>This mode gives us, more control on the Compare Match output frequency. Also it simplifies external event counting.</w:t>
      </w:r>
    </w:p>
    <w:p w14:paraId="78B35BBD" w14:textId="34C0D475" w:rsidR="006547BA" w:rsidRPr="006547BA" w:rsidRDefault="006547BA" w:rsidP="006547BA">
      <w:pPr>
        <w:ind w:left="708"/>
      </w:pPr>
      <w:r w:rsidRPr="006547BA">
        <w:rPr>
          <w:b/>
          <w:bCs/>
        </w:rPr>
        <w:t>Fast PWM Mode:</w:t>
      </w:r>
      <w:r>
        <w:rPr>
          <w:b/>
          <w:bCs/>
        </w:rPr>
        <w:t xml:space="preserve"> </w:t>
      </w:r>
      <w:r>
        <w:t>This mode provides high frequency PWM waveforms. This high frequency can be used in rectification, power regulation and more.</w:t>
      </w:r>
    </w:p>
    <w:p w14:paraId="2B139DC7" w14:textId="77777777" w:rsidR="006547BA" w:rsidRPr="006547BA" w:rsidRDefault="006547BA" w:rsidP="006547BA">
      <w:pPr>
        <w:ind w:left="708"/>
      </w:pPr>
    </w:p>
    <w:sectPr w:rsidR="006547BA" w:rsidRPr="006547BA">
      <w:head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51901" w14:textId="77777777" w:rsidR="00341364" w:rsidRDefault="00341364">
      <w:pPr>
        <w:spacing w:after="0" w:line="240" w:lineRule="auto"/>
      </w:pPr>
      <w:r>
        <w:separator/>
      </w:r>
    </w:p>
  </w:endnote>
  <w:endnote w:type="continuationSeparator" w:id="0">
    <w:p w14:paraId="2DB28F86" w14:textId="77777777" w:rsidR="00341364" w:rsidRDefault="003413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456839" w14:textId="77777777" w:rsidR="00341364" w:rsidRDefault="00341364">
      <w:pPr>
        <w:spacing w:after="0" w:line="240" w:lineRule="auto"/>
      </w:pPr>
      <w:r>
        <w:separator/>
      </w:r>
    </w:p>
  </w:footnote>
  <w:footnote w:type="continuationSeparator" w:id="0">
    <w:p w14:paraId="46A2069C" w14:textId="77777777" w:rsidR="00341364" w:rsidRDefault="0034136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42B5F1" w14:textId="77777777" w:rsidR="00C4730D" w:rsidRDefault="00341364">
    <w:pPr>
      <w:pStyle w:val="stBilgi"/>
      <w:rPr>
        <w:lang w:val="tr-TR"/>
      </w:rPr>
    </w:pPr>
  </w:p>
  <w:p w14:paraId="674AB457" w14:textId="77777777" w:rsidR="00C4730D" w:rsidRPr="00C4730D" w:rsidRDefault="00341364">
    <w:pPr>
      <w:pStyle w:val="stBilgi"/>
      <w:rPr>
        <w:lang w:val="tr-T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8C3A66"/>
    <w:multiLevelType w:val="hybridMultilevel"/>
    <w:tmpl w:val="6B10BCBE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6A0B4E"/>
    <w:multiLevelType w:val="hybridMultilevel"/>
    <w:tmpl w:val="850244B0"/>
    <w:lvl w:ilvl="0" w:tplc="7AA2F87A">
      <w:start w:val="1"/>
      <w:numFmt w:val="decimal"/>
      <w:lvlText w:val="%1)"/>
      <w:lvlJc w:val="left"/>
      <w:pPr>
        <w:ind w:left="786" w:hanging="360"/>
      </w:pPr>
      <w:rPr>
        <w:rFonts w:hint="default"/>
        <w:b/>
        <w:bCs/>
      </w:rPr>
    </w:lvl>
    <w:lvl w:ilvl="1" w:tplc="041F0019" w:tentative="1">
      <w:start w:val="1"/>
      <w:numFmt w:val="lowerLetter"/>
      <w:lvlText w:val="%2."/>
      <w:lvlJc w:val="left"/>
      <w:pPr>
        <w:ind w:left="1506" w:hanging="360"/>
      </w:pPr>
    </w:lvl>
    <w:lvl w:ilvl="2" w:tplc="041F001B" w:tentative="1">
      <w:start w:val="1"/>
      <w:numFmt w:val="lowerRoman"/>
      <w:lvlText w:val="%3."/>
      <w:lvlJc w:val="right"/>
      <w:pPr>
        <w:ind w:left="2226" w:hanging="180"/>
      </w:pPr>
    </w:lvl>
    <w:lvl w:ilvl="3" w:tplc="041F000F" w:tentative="1">
      <w:start w:val="1"/>
      <w:numFmt w:val="decimal"/>
      <w:lvlText w:val="%4."/>
      <w:lvlJc w:val="left"/>
      <w:pPr>
        <w:ind w:left="2946" w:hanging="360"/>
      </w:pPr>
    </w:lvl>
    <w:lvl w:ilvl="4" w:tplc="041F0019" w:tentative="1">
      <w:start w:val="1"/>
      <w:numFmt w:val="lowerLetter"/>
      <w:lvlText w:val="%5."/>
      <w:lvlJc w:val="left"/>
      <w:pPr>
        <w:ind w:left="3666" w:hanging="360"/>
      </w:pPr>
    </w:lvl>
    <w:lvl w:ilvl="5" w:tplc="041F001B" w:tentative="1">
      <w:start w:val="1"/>
      <w:numFmt w:val="lowerRoman"/>
      <w:lvlText w:val="%6."/>
      <w:lvlJc w:val="right"/>
      <w:pPr>
        <w:ind w:left="4386" w:hanging="180"/>
      </w:pPr>
    </w:lvl>
    <w:lvl w:ilvl="6" w:tplc="041F000F" w:tentative="1">
      <w:start w:val="1"/>
      <w:numFmt w:val="decimal"/>
      <w:lvlText w:val="%7."/>
      <w:lvlJc w:val="left"/>
      <w:pPr>
        <w:ind w:left="5106" w:hanging="360"/>
      </w:pPr>
    </w:lvl>
    <w:lvl w:ilvl="7" w:tplc="041F0019" w:tentative="1">
      <w:start w:val="1"/>
      <w:numFmt w:val="lowerLetter"/>
      <w:lvlText w:val="%8."/>
      <w:lvlJc w:val="left"/>
      <w:pPr>
        <w:ind w:left="5826" w:hanging="360"/>
      </w:pPr>
    </w:lvl>
    <w:lvl w:ilvl="8" w:tplc="041F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" w15:restartNumberingAfterBreak="0">
    <w:nsid w:val="32D67272"/>
    <w:multiLevelType w:val="hybridMultilevel"/>
    <w:tmpl w:val="1D08097C"/>
    <w:lvl w:ilvl="0" w:tplc="041F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Y1NjExMDGwtDBX0lEKTi0uzszPAykwNKgFAJOum9gtAAAA"/>
  </w:docVars>
  <w:rsids>
    <w:rsidRoot w:val="00C926CA"/>
    <w:rsid w:val="00001357"/>
    <w:rsid w:val="00023542"/>
    <w:rsid w:val="00081A34"/>
    <w:rsid w:val="000A3BFE"/>
    <w:rsid w:val="000E3AD9"/>
    <w:rsid w:val="000F7934"/>
    <w:rsid w:val="001106D4"/>
    <w:rsid w:val="00131156"/>
    <w:rsid w:val="00166CE5"/>
    <w:rsid w:val="0018183D"/>
    <w:rsid w:val="001F4132"/>
    <w:rsid w:val="002403F3"/>
    <w:rsid w:val="0026111A"/>
    <w:rsid w:val="002A3BB8"/>
    <w:rsid w:val="002A40EF"/>
    <w:rsid w:val="002C5D1D"/>
    <w:rsid w:val="002E2209"/>
    <w:rsid w:val="00311F03"/>
    <w:rsid w:val="003213B3"/>
    <w:rsid w:val="00341364"/>
    <w:rsid w:val="003A3D89"/>
    <w:rsid w:val="003B212B"/>
    <w:rsid w:val="003D6503"/>
    <w:rsid w:val="00405C8E"/>
    <w:rsid w:val="004143FC"/>
    <w:rsid w:val="004250CF"/>
    <w:rsid w:val="00435C02"/>
    <w:rsid w:val="00453F4D"/>
    <w:rsid w:val="00491F84"/>
    <w:rsid w:val="005A2BA0"/>
    <w:rsid w:val="005B60F0"/>
    <w:rsid w:val="00641233"/>
    <w:rsid w:val="00642B95"/>
    <w:rsid w:val="006547BA"/>
    <w:rsid w:val="00684529"/>
    <w:rsid w:val="006B3DA4"/>
    <w:rsid w:val="00704AEF"/>
    <w:rsid w:val="007419F5"/>
    <w:rsid w:val="0075390F"/>
    <w:rsid w:val="00795E11"/>
    <w:rsid w:val="007F3A12"/>
    <w:rsid w:val="00812F8D"/>
    <w:rsid w:val="00824B65"/>
    <w:rsid w:val="00874903"/>
    <w:rsid w:val="009017A2"/>
    <w:rsid w:val="00965DE8"/>
    <w:rsid w:val="009716FD"/>
    <w:rsid w:val="0099331A"/>
    <w:rsid w:val="009B4646"/>
    <w:rsid w:val="00A4403C"/>
    <w:rsid w:val="00A638C6"/>
    <w:rsid w:val="00A86515"/>
    <w:rsid w:val="00AD2334"/>
    <w:rsid w:val="00AD37A3"/>
    <w:rsid w:val="00B32904"/>
    <w:rsid w:val="00B34847"/>
    <w:rsid w:val="00BF6BE0"/>
    <w:rsid w:val="00C0499F"/>
    <w:rsid w:val="00C2796F"/>
    <w:rsid w:val="00C3019C"/>
    <w:rsid w:val="00C926CA"/>
    <w:rsid w:val="00C93366"/>
    <w:rsid w:val="00D46443"/>
    <w:rsid w:val="00D54A41"/>
    <w:rsid w:val="00D62417"/>
    <w:rsid w:val="00D84B9D"/>
    <w:rsid w:val="00DC14D8"/>
    <w:rsid w:val="00E87714"/>
    <w:rsid w:val="00F27F3A"/>
    <w:rsid w:val="00F37C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440B62"/>
  <w15:chartTrackingRefBased/>
  <w15:docId w15:val="{DCCAA6DC-AA38-4F7B-B3DA-7475D8CEEC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26CA"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926C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926CA"/>
    <w:rPr>
      <w:lang w:val="en-US"/>
    </w:rPr>
  </w:style>
  <w:style w:type="paragraph" w:styleId="ListeParagraf">
    <w:name w:val="List Paragraph"/>
    <w:basedOn w:val="Normal"/>
    <w:uiPriority w:val="34"/>
    <w:qFormat/>
    <w:rsid w:val="00C926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831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7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01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58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6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4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5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5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22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98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79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3</TotalTime>
  <Pages>6</Pages>
  <Words>915</Words>
  <Characters>5219</Characters>
  <Application>Microsoft Office Word</Application>
  <DocSecurity>0</DocSecurity>
  <Lines>43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MİRKAN KORBEY</dc:creator>
  <cp:keywords/>
  <dc:description/>
  <cp:lastModifiedBy>DEMİRKAN KORBEY</cp:lastModifiedBy>
  <cp:revision>146</cp:revision>
  <cp:lastPrinted>2020-10-20T17:45:00Z</cp:lastPrinted>
  <dcterms:created xsi:type="dcterms:W3CDTF">2020-10-13T17:25:00Z</dcterms:created>
  <dcterms:modified xsi:type="dcterms:W3CDTF">2020-10-20T17:46:00Z</dcterms:modified>
</cp:coreProperties>
</file>